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BD3629" w14:textId="0501B1E7" w:rsidR="0032052A" w:rsidRPr="0032052A" w:rsidRDefault="00EC2F2B" w:rsidP="0032052A">
      <w:pPr>
        <w:rPr>
          <w:rFonts w:ascii="Palatino Linotype"/>
          <w:sz w:val="39"/>
        </w:rPr>
      </w:pPr>
      <w:r>
        <w:rPr>
          <w:rFonts w:ascii="Palatino Linotype"/>
          <w:noProof/>
          <w:sz w:val="39"/>
        </w:rPr>
        <w:drawing>
          <wp:inline distT="0" distB="0" distL="0" distR="0" wp14:anchorId="2D129D32" wp14:editId="3E255C6F">
            <wp:extent cx="7556264" cy="10689590"/>
            <wp:effectExtent l="0" t="0" r="6985" b="0"/>
            <wp:docPr id="67" name="Picture 6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3350" cy="10699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D43122" w14:textId="1F01B810" w:rsidR="0032052A" w:rsidRDefault="0032052A">
      <w:pPr>
        <w:spacing w:line="252" w:lineRule="auto"/>
        <w:rPr>
          <w:rFonts w:ascii="Palatino Linotype"/>
          <w:sz w:val="39"/>
        </w:rPr>
        <w:sectPr w:rsidR="0032052A">
          <w:headerReference w:type="default" r:id="rId9"/>
          <w:type w:val="continuous"/>
          <w:pgSz w:w="11900" w:h="16840"/>
          <w:pgMar w:top="0" w:right="0" w:bottom="280" w:left="0" w:header="0" w:footer="720" w:gutter="0"/>
          <w:cols w:space="720"/>
        </w:sectPr>
      </w:pPr>
    </w:p>
    <w:p w14:paraId="6D0BD6E2" w14:textId="77777777" w:rsidR="0032052A" w:rsidRDefault="0032052A">
      <w:pPr>
        <w:pStyle w:val="BodyText"/>
        <w:rPr>
          <w:rFonts w:ascii="Palatino Linotype"/>
          <w:sz w:val="20"/>
        </w:rPr>
      </w:pPr>
    </w:p>
    <w:p w14:paraId="6E2BBD66" w14:textId="77777777" w:rsidR="00487525" w:rsidRDefault="00CB2E32">
      <w:pPr>
        <w:pStyle w:val="BodyText"/>
        <w:spacing w:before="3"/>
        <w:rPr>
          <w:rFonts w:ascii="Palatino Linotype"/>
          <w:sz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04584" behindDoc="1" locked="0" layoutInCell="1" allowOverlap="1" wp14:anchorId="1E67EF55" wp14:editId="145544DB">
                <wp:simplePos x="0" y="0"/>
                <wp:positionH relativeFrom="page">
                  <wp:posOffset>3162300</wp:posOffset>
                </wp:positionH>
                <wp:positionV relativeFrom="page">
                  <wp:posOffset>1750060</wp:posOffset>
                </wp:positionV>
                <wp:extent cx="1638300" cy="85090"/>
                <wp:effectExtent l="0" t="0" r="0" b="3175"/>
                <wp:wrapNone/>
                <wp:docPr id="13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38300" cy="85090"/>
                          <a:chOff x="4980" y="2200"/>
                          <a:chExt cx="2520" cy="380"/>
                        </a:xfrm>
                      </wpg:grpSpPr>
                      <pic:pic xmlns:pic="http://schemas.openxmlformats.org/drawingml/2006/picture">
                        <pic:nvPicPr>
                          <pic:cNvPr id="14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980" y="2200"/>
                            <a:ext cx="2420" cy="16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420" y="2420"/>
                            <a:ext cx="2080" cy="16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C56B235" id="Group 5" o:spid="_x0000_s1026" style="position:absolute;margin-left:249pt;margin-top:137.8pt;width:129pt;height:6.7pt;z-index:-11896;mso-position-horizontal-relative:page;mso-position-vertical-relative:page" coordorigin="4980,2200" coordsize="2520,38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">
                <v:shape id="Picture 7" o:spid="_x0000_s1027" type="#_x0000_t75" style="position:absolute;left:4980;top:2200;width:2420;height:1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">
                  <v:imagedata r:id="rId17" o:title=""/>
                </v:shape>
                <v:shape id="Picture 6" o:spid="_x0000_s1028" type="#_x0000_t75" style="position:absolute;left:5420;top:2420;width:2080;height:1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">
                  <v:imagedata r:id="rId18" o:title=""/>
                </v:shape>
                <w10:wrap anchorx="page" anchory="page"/>
              </v:group>
            </w:pict>
          </mc:Fallback>
        </mc:AlternateContent>
      </w:r>
    </w:p>
    <w:p w14:paraId="1F0DDC4E" w14:textId="7B89684B" w:rsidR="00487525" w:rsidRDefault="00515D11">
      <w:pPr>
        <w:pStyle w:val="BodyText"/>
        <w:spacing w:before="90"/>
        <w:ind w:left="328"/>
      </w:pPr>
      <w:r>
        <w:t xml:space="preserve">January </w:t>
      </w:r>
      <w:r w:rsidR="00FD316C">
        <w:t>31</w:t>
      </w:r>
      <w:r w:rsidR="00846E07">
        <w:t>,</w:t>
      </w:r>
      <w:r>
        <w:t xml:space="preserve"> 202</w:t>
      </w:r>
      <w:r w:rsidR="005941F6">
        <w:t>4</w:t>
      </w:r>
      <w:r>
        <w:t xml:space="preserve"> </w:t>
      </w:r>
    </w:p>
    <w:p w14:paraId="71C965B0" w14:textId="77777777" w:rsidR="00487525" w:rsidRDefault="00487525">
      <w:pPr>
        <w:pStyle w:val="BodyText"/>
        <w:spacing w:before="9"/>
      </w:pPr>
    </w:p>
    <w:p w14:paraId="564F0A78" w14:textId="77777777" w:rsidR="00487525" w:rsidRDefault="0036506D">
      <w:pPr>
        <w:pStyle w:val="BodyText"/>
        <w:ind w:left="327"/>
      </w:pPr>
      <w:r>
        <w:t>Dear Northern Virginia Pre-Alumni,</w:t>
      </w:r>
    </w:p>
    <w:p w14:paraId="31518F69" w14:textId="77777777" w:rsidR="00487525" w:rsidRDefault="00487525">
      <w:pPr>
        <w:pStyle w:val="BodyText"/>
        <w:spacing w:before="10"/>
        <w:rPr>
          <w:sz w:val="22"/>
        </w:rPr>
      </w:pPr>
    </w:p>
    <w:p w14:paraId="20F7859D" w14:textId="78E95DE0" w:rsidR="00487525" w:rsidRDefault="0036506D" w:rsidP="00F24848">
      <w:pPr>
        <w:pStyle w:val="BodyText"/>
        <w:spacing w:line="244" w:lineRule="auto"/>
        <w:ind w:left="327"/>
        <w:jc w:val="both"/>
      </w:pPr>
      <w:r>
        <w:t>The Virginia State</w:t>
      </w:r>
      <w:r w:rsidR="00EC48A2">
        <w:t xml:space="preserve"> University Alumni Association</w:t>
      </w:r>
      <w:r>
        <w:t xml:space="preserve"> Northern Virginia Chapter, Incorporated is pleased to consider you for a grant to Vi</w:t>
      </w:r>
      <w:r w:rsidR="003F75F1">
        <w:t>rginia State University for the upcoming</w:t>
      </w:r>
      <w:r>
        <w:t xml:space="preserve"> fall semester.</w:t>
      </w:r>
    </w:p>
    <w:p w14:paraId="52CDA30A" w14:textId="77777777" w:rsidR="00487525" w:rsidRDefault="00487525">
      <w:pPr>
        <w:pStyle w:val="BodyText"/>
        <w:spacing w:before="3"/>
      </w:pPr>
    </w:p>
    <w:p w14:paraId="0151AF67" w14:textId="08BBDE27" w:rsidR="00487525" w:rsidRDefault="0036506D" w:rsidP="00F24848">
      <w:pPr>
        <w:pStyle w:val="BodyText"/>
        <w:spacing w:line="237" w:lineRule="auto"/>
        <w:ind w:left="328"/>
        <w:jc w:val="both"/>
        <w:rPr>
          <w:b/>
        </w:rPr>
      </w:pPr>
      <w:r>
        <w:rPr>
          <w:noProof/>
        </w:rPr>
        <w:drawing>
          <wp:anchor distT="0" distB="0" distL="0" distR="0" simplePos="0" relativeHeight="268423583" behindDoc="1" locked="0" layoutInCell="1" allowOverlap="1" wp14:anchorId="263F4925" wp14:editId="3416781F">
            <wp:simplePos x="0" y="0"/>
            <wp:positionH relativeFrom="page">
              <wp:posOffset>1130300</wp:posOffset>
            </wp:positionH>
            <wp:positionV relativeFrom="paragraph">
              <wp:posOffset>295213</wp:posOffset>
            </wp:positionV>
            <wp:extent cx="1346200" cy="101600"/>
            <wp:effectExtent l="0" t="0" r="0" b="0"/>
            <wp:wrapNone/>
            <wp:docPr id="3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6.pn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46200" cy="10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Attached you will find an application for our grant. The application can also be downloaded from our website, </w:t>
      </w:r>
      <w:hyperlink r:id="rId20">
        <w:r>
          <w:rPr>
            <w:color w:val="0000FF"/>
            <w:u w:val="single" w:color="0000FF"/>
          </w:rPr>
          <w:t>www.vsuaanova.org.</w:t>
        </w:r>
      </w:hyperlink>
      <w:r>
        <w:rPr>
          <w:color w:val="0000FF"/>
        </w:rPr>
        <w:t xml:space="preserve">  </w:t>
      </w:r>
      <w:r>
        <w:t xml:space="preserve">Application forms must be typed and </w:t>
      </w:r>
      <w:r w:rsidR="00EC48A2">
        <w:t xml:space="preserve">postmarked to the PO Box above or emailed to </w:t>
      </w:r>
      <w:r>
        <w:rPr>
          <w:noProof/>
        </w:rPr>
        <w:drawing>
          <wp:anchor distT="0" distB="0" distL="0" distR="0" simplePos="0" relativeHeight="268423607" behindDoc="1" locked="0" layoutInCell="1" allowOverlap="1" wp14:anchorId="626DE86E" wp14:editId="2D7ABC5F">
            <wp:simplePos x="0" y="0"/>
            <wp:positionH relativeFrom="page">
              <wp:posOffset>1422400</wp:posOffset>
            </wp:positionH>
            <wp:positionV relativeFrom="paragraph">
              <wp:posOffset>112561</wp:posOffset>
            </wp:positionV>
            <wp:extent cx="1320800" cy="101600"/>
            <wp:effectExtent l="0" t="0" r="0" b="0"/>
            <wp:wrapNone/>
            <wp:docPr id="5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5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20800" cy="10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C48A2">
        <w:t xml:space="preserve">vsuaa.nova@gmail.com </w:t>
      </w:r>
      <w:r w:rsidR="00721709">
        <w:t>by</w:t>
      </w:r>
      <w:r w:rsidR="00D866C2">
        <w:t xml:space="preserve"> </w:t>
      </w:r>
      <w:r>
        <w:rPr>
          <w:b/>
        </w:rPr>
        <w:t>March</w:t>
      </w:r>
      <w:r w:rsidR="00D866C2">
        <w:rPr>
          <w:b/>
        </w:rPr>
        <w:t xml:space="preserve"> </w:t>
      </w:r>
      <w:r w:rsidR="00EC48A2">
        <w:rPr>
          <w:b/>
        </w:rPr>
        <w:t xml:space="preserve">31 of </w:t>
      </w:r>
      <w:r w:rsidR="00D866C2">
        <w:rPr>
          <w:b/>
        </w:rPr>
        <w:t>this year.</w:t>
      </w:r>
      <w:r>
        <w:t xml:space="preserve"> </w:t>
      </w:r>
      <w:r>
        <w:rPr>
          <w:b/>
        </w:rPr>
        <w:t xml:space="preserve">All of the criteria below must </w:t>
      </w:r>
      <w:r w:rsidR="00AB7F28">
        <w:rPr>
          <w:b/>
        </w:rPr>
        <w:t>be met</w:t>
      </w:r>
      <w:r>
        <w:rPr>
          <w:b/>
        </w:rPr>
        <w:t xml:space="preserve"> and submitted together </w:t>
      </w:r>
      <w:r w:rsidR="00AC113B">
        <w:rPr>
          <w:b/>
        </w:rPr>
        <w:t>i</w:t>
      </w:r>
      <w:r w:rsidR="00AC113B" w:rsidRPr="00AC113B">
        <w:rPr>
          <w:b/>
        </w:rPr>
        <w:t>n one packet, in the order requested</w:t>
      </w:r>
      <w:r w:rsidR="005941F6">
        <w:rPr>
          <w:b/>
        </w:rPr>
        <w:t>.</w:t>
      </w:r>
      <w:r>
        <w:rPr>
          <w:b/>
        </w:rPr>
        <w:t xml:space="preserve"> Incomplete packets will not be</w:t>
      </w:r>
      <w:r>
        <w:rPr>
          <w:b/>
          <w:spacing w:val="13"/>
        </w:rPr>
        <w:t xml:space="preserve"> </w:t>
      </w:r>
      <w:r>
        <w:rPr>
          <w:b/>
        </w:rPr>
        <w:t>considered.</w:t>
      </w:r>
      <w:r w:rsidR="0010511C">
        <w:rPr>
          <w:b/>
        </w:rPr>
        <w:t xml:space="preserve"> You will be contacted in April for a Zoom interview which will be considered as a part of the application process.</w:t>
      </w:r>
      <w:r w:rsidR="005941F6">
        <w:rPr>
          <w:b/>
        </w:rPr>
        <w:t xml:space="preserve"> Use the line before the bullet to check off items as you do them.</w:t>
      </w:r>
    </w:p>
    <w:p w14:paraId="2E33F0D5" w14:textId="77E35112" w:rsidR="00C20F95" w:rsidRPr="00EC48A2" w:rsidRDefault="005F40FF" w:rsidP="00EC48A2">
      <w:pPr>
        <w:pStyle w:val="BodyText"/>
        <w:spacing w:line="237" w:lineRule="auto"/>
        <w:ind w:left="328"/>
      </w:pPr>
      <w:r w:rsidRPr="00E93028">
        <w:rPr>
          <w:noProof/>
          <w:sz w:val="32"/>
        </w:rPr>
        <mc:AlternateContent>
          <mc:Choice Requires="wps">
            <w:drawing>
              <wp:anchor distT="45720" distB="45720" distL="114300" distR="114300" simplePos="0" relativeHeight="503308824" behindDoc="0" locked="0" layoutInCell="1" allowOverlap="1" wp14:anchorId="08EAD085" wp14:editId="5AFC403C">
                <wp:simplePos x="0" y="0"/>
                <wp:positionH relativeFrom="margin">
                  <wp:posOffset>63974</wp:posOffset>
                </wp:positionH>
                <wp:positionV relativeFrom="paragraph">
                  <wp:posOffset>134620</wp:posOffset>
                </wp:positionV>
                <wp:extent cx="505460" cy="1404620"/>
                <wp:effectExtent l="0" t="0" r="0" b="571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546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BE65B0" w14:textId="77777777" w:rsidR="00412ADE" w:rsidRDefault="00412ADE" w:rsidP="00412ADE">
                            <w:r>
                              <w:t>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8EAD08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.05pt;margin-top:10.6pt;width:39.8pt;height:110.6pt;z-index:50330882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" filled="f" stroked="f">
                <v:textbox style="mso-fit-shape-to-text:t">
                  <w:txbxContent>
                    <w:p w14:paraId="3CBE65B0" w14:textId="77777777" w:rsidR="00412ADE" w:rsidRDefault="00412ADE" w:rsidP="00412ADE">
                      <w:r>
                        <w:t>____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5C2ACD4" w14:textId="12B0577E" w:rsidR="00487525" w:rsidRPr="00F24848" w:rsidRDefault="005F40FF" w:rsidP="005F40FF">
      <w:pPr>
        <w:pStyle w:val="BodyText"/>
        <w:numPr>
          <w:ilvl w:val="0"/>
          <w:numId w:val="4"/>
        </w:numPr>
        <w:ind w:left="947" w:hanging="227"/>
        <w:rPr>
          <w:b/>
          <w:bCs/>
        </w:rPr>
      </w:pPr>
      <w:r w:rsidRPr="00F24848">
        <w:rPr>
          <w:noProof/>
        </w:rPr>
        <mc:AlternateContent>
          <mc:Choice Requires="wps">
            <w:drawing>
              <wp:anchor distT="45720" distB="45720" distL="114300" distR="114300" simplePos="0" relativeHeight="503310872" behindDoc="0" locked="0" layoutInCell="1" allowOverlap="1" wp14:anchorId="78126804" wp14:editId="26D49878">
                <wp:simplePos x="0" y="0"/>
                <wp:positionH relativeFrom="margin">
                  <wp:posOffset>79214</wp:posOffset>
                </wp:positionH>
                <wp:positionV relativeFrom="paragraph">
                  <wp:posOffset>189865</wp:posOffset>
                </wp:positionV>
                <wp:extent cx="505460" cy="1404620"/>
                <wp:effectExtent l="0" t="0" r="0" b="0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546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681955" w14:textId="77777777" w:rsidR="005F40FF" w:rsidRDefault="005F40FF" w:rsidP="005F40FF">
                            <w:r>
                              <w:t>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8126804" id="_x0000_s1027" type="#_x0000_t202" style="position:absolute;left:0;text-align:left;margin-left:6.25pt;margin-top:14.95pt;width:39.8pt;height:110.6pt;z-index:50331087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" filled="f" stroked="f">
                <v:textbox style="mso-fit-shape-to-text:t">
                  <w:txbxContent>
                    <w:p w14:paraId="69681955" w14:textId="77777777" w:rsidR="005F40FF" w:rsidRDefault="005F40FF" w:rsidP="005F40FF">
                      <w:r>
                        <w:t>____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6506D" w:rsidRPr="00F24848">
        <w:rPr>
          <w:b/>
          <w:bCs/>
        </w:rPr>
        <w:t>Submit a completed grant application.</w:t>
      </w:r>
    </w:p>
    <w:p w14:paraId="086D1384" w14:textId="5AD90B73" w:rsidR="00487525" w:rsidRPr="00F24848" w:rsidRDefault="00023281" w:rsidP="005F40FF">
      <w:pPr>
        <w:pStyle w:val="ListParagraph"/>
        <w:numPr>
          <w:ilvl w:val="0"/>
          <w:numId w:val="4"/>
        </w:numPr>
        <w:tabs>
          <w:tab w:val="left" w:pos="917"/>
        </w:tabs>
        <w:spacing w:before="12"/>
        <w:ind w:left="947" w:hanging="227"/>
        <w:rPr>
          <w:b/>
          <w:bCs/>
          <w:sz w:val="24"/>
          <w:szCs w:val="24"/>
        </w:rPr>
      </w:pPr>
      <w:r w:rsidRPr="00F2484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503312920" behindDoc="0" locked="0" layoutInCell="1" allowOverlap="1" wp14:anchorId="4837F90F" wp14:editId="3AE8E0FB">
                <wp:simplePos x="0" y="0"/>
                <wp:positionH relativeFrom="margin">
                  <wp:posOffset>72390</wp:posOffset>
                </wp:positionH>
                <wp:positionV relativeFrom="paragraph">
                  <wp:posOffset>152586</wp:posOffset>
                </wp:positionV>
                <wp:extent cx="505460" cy="1404620"/>
                <wp:effectExtent l="0" t="0" r="0" b="571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546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EAC9A4" w14:textId="77777777" w:rsidR="005F40FF" w:rsidRDefault="005F40FF" w:rsidP="005F40FF">
                            <w:r>
                              <w:t>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837F90F" id="_x0000_s1028" type="#_x0000_t202" style="position:absolute;left:0;text-align:left;margin-left:5.7pt;margin-top:12pt;width:39.8pt;height:110.6pt;z-index:50331292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" filled="f" stroked="f">
                <v:textbox style="mso-fit-shape-to-text:t">
                  <w:txbxContent>
                    <w:p w14:paraId="69EAC9A4" w14:textId="77777777" w:rsidR="005F40FF" w:rsidRDefault="005F40FF" w:rsidP="005F40FF">
                      <w:r>
                        <w:t>____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6506D" w:rsidRPr="00F24848">
        <w:rPr>
          <w:b/>
          <w:bCs/>
          <w:sz w:val="24"/>
          <w:szCs w:val="24"/>
        </w:rPr>
        <w:t xml:space="preserve">Submit a current copy of your Transcript. </w:t>
      </w:r>
    </w:p>
    <w:p w14:paraId="1B7A94C1" w14:textId="6DBF3173" w:rsidR="00487525" w:rsidRPr="00F24848" w:rsidRDefault="00F24848" w:rsidP="005F40FF">
      <w:pPr>
        <w:pStyle w:val="ListParagraph"/>
        <w:numPr>
          <w:ilvl w:val="0"/>
          <w:numId w:val="4"/>
        </w:numPr>
        <w:tabs>
          <w:tab w:val="left" w:pos="915"/>
        </w:tabs>
        <w:spacing w:before="7" w:line="244" w:lineRule="auto"/>
        <w:ind w:left="947" w:right="974" w:hanging="227"/>
        <w:rPr>
          <w:b/>
          <w:bCs/>
          <w:sz w:val="24"/>
          <w:szCs w:val="24"/>
        </w:rPr>
      </w:pPr>
      <w:r w:rsidRPr="00F2484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503314968" behindDoc="0" locked="0" layoutInCell="1" allowOverlap="1" wp14:anchorId="4CD063CF" wp14:editId="63E165CA">
                <wp:simplePos x="0" y="0"/>
                <wp:positionH relativeFrom="margin">
                  <wp:posOffset>68580</wp:posOffset>
                </wp:positionH>
                <wp:positionV relativeFrom="paragraph">
                  <wp:posOffset>676113</wp:posOffset>
                </wp:positionV>
                <wp:extent cx="505460" cy="1404620"/>
                <wp:effectExtent l="0" t="0" r="0" b="5715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546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03E841" w14:textId="77777777" w:rsidR="005F40FF" w:rsidRDefault="005F40FF" w:rsidP="005F40FF">
                            <w:r>
                              <w:t>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CD063CF" id="_x0000_s1029" type="#_x0000_t202" style="position:absolute;left:0;text-align:left;margin-left:5.4pt;margin-top:53.25pt;width:39.8pt;height:110.6pt;z-index:50331496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" filled="f" stroked="f">
                <v:textbox style="mso-fit-shape-to-text:t">
                  <w:txbxContent>
                    <w:p w14:paraId="7103E841" w14:textId="77777777" w:rsidR="005F40FF" w:rsidRDefault="005F40FF" w:rsidP="005F40FF">
                      <w:r>
                        <w:t>____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6506D" w:rsidRPr="00F24848">
        <w:rPr>
          <w:b/>
          <w:bCs/>
          <w:sz w:val="24"/>
          <w:szCs w:val="24"/>
        </w:rPr>
        <w:t xml:space="preserve">Submit an essay of 200-250 words. Essay Topic: </w:t>
      </w:r>
      <w:r w:rsidR="00AC113B" w:rsidRPr="00F24848">
        <w:rPr>
          <w:b/>
          <w:bCs/>
          <w:sz w:val="24"/>
          <w:szCs w:val="24"/>
        </w:rPr>
        <w:t>With the recent announcement of Virginia State University selected to serve in a host capacity during the 2024 election debate cycle, how strongly do you feel about voting and your voice being heard in today’s time?</w:t>
      </w:r>
    </w:p>
    <w:p w14:paraId="7D926839" w14:textId="04305D63" w:rsidR="00E23DEF" w:rsidRPr="00F24848" w:rsidRDefault="00F24848" w:rsidP="005F40FF">
      <w:pPr>
        <w:pStyle w:val="ListParagraph"/>
        <w:numPr>
          <w:ilvl w:val="0"/>
          <w:numId w:val="4"/>
        </w:numPr>
        <w:tabs>
          <w:tab w:val="left" w:pos="915"/>
        </w:tabs>
        <w:spacing w:before="7" w:line="244" w:lineRule="auto"/>
        <w:ind w:left="947" w:right="974" w:hanging="227"/>
        <w:rPr>
          <w:b/>
          <w:bCs/>
          <w:sz w:val="24"/>
          <w:szCs w:val="24"/>
        </w:rPr>
      </w:pPr>
      <w:r w:rsidRPr="00F2484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503316235" behindDoc="0" locked="0" layoutInCell="1" allowOverlap="1" wp14:anchorId="6BD7F91A" wp14:editId="64EDBE4A">
                <wp:simplePos x="0" y="0"/>
                <wp:positionH relativeFrom="margin">
                  <wp:posOffset>79375</wp:posOffset>
                </wp:positionH>
                <wp:positionV relativeFrom="paragraph">
                  <wp:posOffset>143348</wp:posOffset>
                </wp:positionV>
                <wp:extent cx="505460" cy="1404620"/>
                <wp:effectExtent l="0" t="0" r="0" b="5715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546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7D4353" w14:textId="77777777" w:rsidR="005F40FF" w:rsidRDefault="005F40FF" w:rsidP="005F40FF">
                            <w:r>
                              <w:t>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BD7F91A" id="_x0000_s1030" type="#_x0000_t202" style="position:absolute;left:0;text-align:left;margin-left:6.25pt;margin-top:11.3pt;width:39.8pt;height:110.6pt;z-index:503316235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" filled="f" stroked="f">
                <v:textbox style="mso-fit-shape-to-text:t">
                  <w:txbxContent>
                    <w:p w14:paraId="4D7D4353" w14:textId="77777777" w:rsidR="005F40FF" w:rsidRDefault="005F40FF" w:rsidP="005F40FF">
                      <w:r>
                        <w:t>____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23DEF" w:rsidRPr="00F24848">
        <w:rPr>
          <w:b/>
          <w:bCs/>
          <w:sz w:val="24"/>
          <w:szCs w:val="24"/>
        </w:rPr>
        <w:t>Provide any information on extenuating personal circumstances</w:t>
      </w:r>
      <w:r w:rsidR="0031128D" w:rsidRPr="00F24848">
        <w:rPr>
          <w:b/>
          <w:bCs/>
          <w:sz w:val="24"/>
          <w:szCs w:val="24"/>
        </w:rPr>
        <w:t>, if applicable</w:t>
      </w:r>
      <w:r w:rsidR="00E23DEF" w:rsidRPr="00F24848">
        <w:rPr>
          <w:b/>
          <w:bCs/>
          <w:sz w:val="24"/>
          <w:szCs w:val="24"/>
        </w:rPr>
        <w:t>.</w:t>
      </w:r>
    </w:p>
    <w:p w14:paraId="255DF110" w14:textId="08142A3A" w:rsidR="00BB3E4B" w:rsidRPr="00F24848" w:rsidRDefault="00BB3E4B" w:rsidP="005F40FF">
      <w:pPr>
        <w:pStyle w:val="ListParagraph"/>
        <w:numPr>
          <w:ilvl w:val="0"/>
          <w:numId w:val="4"/>
        </w:numPr>
        <w:tabs>
          <w:tab w:val="left" w:pos="915"/>
        </w:tabs>
        <w:spacing w:before="7" w:line="244" w:lineRule="auto"/>
        <w:ind w:left="947" w:right="974" w:hanging="227"/>
        <w:rPr>
          <w:b/>
          <w:bCs/>
          <w:sz w:val="24"/>
          <w:szCs w:val="24"/>
        </w:rPr>
      </w:pPr>
      <w:r w:rsidRPr="00F24848">
        <w:rPr>
          <w:b/>
          <w:bCs/>
          <w:sz w:val="24"/>
          <w:szCs w:val="24"/>
        </w:rPr>
        <w:t xml:space="preserve">Have a GPA of 2.5 or greater on a 4.0 scale.  </w:t>
      </w:r>
    </w:p>
    <w:p w14:paraId="0CB55A09" w14:textId="77777777" w:rsidR="0010511C" w:rsidRDefault="0036506D" w:rsidP="00F24848">
      <w:pPr>
        <w:pStyle w:val="BodyText"/>
        <w:spacing w:before="184" w:line="237" w:lineRule="auto"/>
        <w:ind w:right="255" w:firstLine="328"/>
        <w:jc w:val="both"/>
      </w:pPr>
      <w:r>
        <w:rPr>
          <w:noProof/>
        </w:rPr>
        <w:drawing>
          <wp:anchor distT="0" distB="0" distL="0" distR="0" simplePos="0" relativeHeight="268423631" behindDoc="1" locked="0" layoutInCell="1" allowOverlap="1" wp14:anchorId="58995E61" wp14:editId="0EC68F3A">
            <wp:simplePos x="0" y="0"/>
            <wp:positionH relativeFrom="page">
              <wp:posOffset>3568700</wp:posOffset>
            </wp:positionH>
            <wp:positionV relativeFrom="paragraph">
              <wp:posOffset>409640</wp:posOffset>
            </wp:positionV>
            <wp:extent cx="1308100" cy="101600"/>
            <wp:effectExtent l="0" t="0" r="0" b="0"/>
            <wp:wrapNone/>
            <wp:docPr id="7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7.pn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08100" cy="10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68423655" behindDoc="1" locked="0" layoutInCell="1" allowOverlap="1" wp14:anchorId="72714B54" wp14:editId="7F63DC9C">
            <wp:simplePos x="0" y="0"/>
            <wp:positionH relativeFrom="page">
              <wp:posOffset>1117600</wp:posOffset>
            </wp:positionH>
            <wp:positionV relativeFrom="paragraph">
              <wp:posOffset>587440</wp:posOffset>
            </wp:positionV>
            <wp:extent cx="1308100" cy="101600"/>
            <wp:effectExtent l="0" t="0" r="0" b="0"/>
            <wp:wrapNone/>
            <wp:docPr id="9" name="image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8.png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08100" cy="10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F3619">
        <w:t xml:space="preserve">If </w:t>
      </w:r>
      <w:r>
        <w:t xml:space="preserve">you have any questions regarding this application, please contact </w:t>
      </w:r>
      <w:r w:rsidR="004F4AEA">
        <w:t xml:space="preserve">Gladys Fitzhugh-Pemberton at </w:t>
      </w:r>
    </w:p>
    <w:p w14:paraId="48A96F47" w14:textId="18CF0C48" w:rsidR="00487525" w:rsidRDefault="004F4AEA" w:rsidP="00F24848">
      <w:pPr>
        <w:pStyle w:val="BodyText"/>
        <w:spacing w:line="237" w:lineRule="auto"/>
        <w:ind w:left="328" w:right="255"/>
        <w:jc w:val="both"/>
      </w:pPr>
      <w:r>
        <w:t>703</w:t>
      </w:r>
      <w:r w:rsidR="00E83E7E">
        <w:t>-</w:t>
      </w:r>
      <w:r>
        <w:t>627-6577</w:t>
      </w:r>
      <w:r w:rsidR="00EC48A2">
        <w:t xml:space="preserve"> or Brenda Stith Finch at </w:t>
      </w:r>
      <w:r w:rsidR="0036506D">
        <w:t>703-403-1267. All applicants will be contacted within four weeks of the</w:t>
      </w:r>
      <w:r w:rsidR="00EC48A2">
        <w:t xml:space="preserve"> grant </w:t>
      </w:r>
      <w:r w:rsidR="0036506D">
        <w:t>application deadline.</w:t>
      </w:r>
    </w:p>
    <w:p w14:paraId="271ED55B" w14:textId="77777777" w:rsidR="00487525" w:rsidRDefault="00487525">
      <w:pPr>
        <w:pStyle w:val="BodyText"/>
        <w:spacing w:before="11"/>
        <w:rPr>
          <w:sz w:val="23"/>
        </w:rPr>
      </w:pPr>
    </w:p>
    <w:p w14:paraId="64EBC060" w14:textId="77777777" w:rsidR="00487525" w:rsidRDefault="0036506D">
      <w:pPr>
        <w:pStyle w:val="BodyText"/>
        <w:spacing w:line="480" w:lineRule="auto"/>
        <w:ind w:left="328" w:right="4666"/>
      </w:pPr>
      <w:r>
        <w:t>This grant must be used in the school year it is awarded. Best wishes in your future educational endeavors.</w:t>
      </w:r>
    </w:p>
    <w:p w14:paraId="0A139B8B" w14:textId="0CA555F0" w:rsidR="00487525" w:rsidRDefault="0036506D" w:rsidP="001E23ED">
      <w:pPr>
        <w:pStyle w:val="BodyText"/>
        <w:spacing w:before="7"/>
        <w:ind w:left="328"/>
      </w:pPr>
      <w:r>
        <w:t>In Trojan Spirit,</w:t>
      </w:r>
    </w:p>
    <w:p w14:paraId="3DDE9508" w14:textId="77777777" w:rsidR="001E23ED" w:rsidRDefault="001E23ED" w:rsidP="001E23ED">
      <w:pPr>
        <w:pStyle w:val="BodyText"/>
        <w:spacing w:before="7"/>
        <w:ind w:left="328"/>
        <w:rPr>
          <w:sz w:val="23"/>
        </w:rPr>
      </w:pPr>
    </w:p>
    <w:p w14:paraId="2D42D134" w14:textId="267D20CA" w:rsidR="00487525" w:rsidRPr="008F76C6" w:rsidRDefault="003A6F5C">
      <w:pPr>
        <w:pStyle w:val="Heading4"/>
        <w:rPr>
          <w:rFonts w:ascii="Brush Script MT" w:hAnsi="Brush Script MT"/>
          <w:sz w:val="36"/>
          <w:szCs w:val="36"/>
        </w:rPr>
      </w:pPr>
      <w:r>
        <w:rPr>
          <w:rFonts w:ascii="Brush Script MT" w:hAnsi="Brush Script MT"/>
          <w:w w:val="94"/>
          <w:sz w:val="36"/>
          <w:szCs w:val="36"/>
        </w:rPr>
        <w:t>Gladys Fitzhugh-Pemberton</w:t>
      </w:r>
    </w:p>
    <w:p w14:paraId="4D9E51CC" w14:textId="314F4706" w:rsidR="00487525" w:rsidRDefault="003A6F5C">
      <w:pPr>
        <w:pStyle w:val="BodyText"/>
        <w:ind w:left="328"/>
      </w:pPr>
      <w:r>
        <w:t>Gladys Fitzhugh-Pemberton</w:t>
      </w:r>
    </w:p>
    <w:p w14:paraId="2DA33792" w14:textId="1F081A44" w:rsidR="00487525" w:rsidRDefault="0036506D" w:rsidP="001E23ED">
      <w:pPr>
        <w:pStyle w:val="BodyText"/>
        <w:spacing w:before="2"/>
        <w:ind w:left="328"/>
      </w:pPr>
      <w:r>
        <w:t>Scholarship Committee</w:t>
      </w:r>
      <w:r w:rsidR="003A6F5C">
        <w:t xml:space="preserve"> Chair</w:t>
      </w:r>
    </w:p>
    <w:p w14:paraId="14E46BB0" w14:textId="77777777" w:rsidR="001E23ED" w:rsidRDefault="001E23ED" w:rsidP="001E23ED">
      <w:pPr>
        <w:pStyle w:val="BodyText"/>
        <w:spacing w:before="2"/>
        <w:ind w:left="328"/>
      </w:pPr>
    </w:p>
    <w:p w14:paraId="7C238AAA" w14:textId="59C1357A" w:rsidR="00487525" w:rsidRDefault="0036506D" w:rsidP="001E23ED">
      <w:pPr>
        <w:pStyle w:val="Heading4"/>
        <w:rPr>
          <w:i w:val="0"/>
        </w:rPr>
      </w:pPr>
      <w:r w:rsidRPr="008F76C6">
        <w:rPr>
          <w:rFonts w:ascii="Brush Script MT" w:hAnsi="Brush Script MT"/>
          <w:w w:val="75"/>
          <w:sz w:val="36"/>
          <w:szCs w:val="36"/>
        </w:rPr>
        <w:t>Brenda Stith Finch</w:t>
      </w:r>
    </w:p>
    <w:p w14:paraId="7A8BA3C0" w14:textId="77777777" w:rsidR="00487525" w:rsidRDefault="0036506D">
      <w:pPr>
        <w:pStyle w:val="BodyText"/>
        <w:spacing w:line="242" w:lineRule="auto"/>
        <w:ind w:left="328" w:right="7785"/>
      </w:pPr>
      <w:r>
        <w:t>Brenda Stith Finch President</w:t>
      </w:r>
    </w:p>
    <w:p w14:paraId="5A15F0AA" w14:textId="77777777" w:rsidR="00487525" w:rsidRDefault="00487525">
      <w:pPr>
        <w:spacing w:line="242" w:lineRule="auto"/>
        <w:sectPr w:rsidR="00487525" w:rsidSect="001E23ED">
          <w:headerReference w:type="default" r:id="rId23"/>
          <w:footerReference w:type="default" r:id="rId24"/>
          <w:pgSz w:w="12240" w:h="15840"/>
          <w:pgMar w:top="2480" w:right="760" w:bottom="900" w:left="680" w:header="460" w:footer="975" w:gutter="0"/>
          <w:pgNumType w:start="2"/>
          <w:cols w:space="720"/>
        </w:sectPr>
      </w:pPr>
    </w:p>
    <w:p w14:paraId="16BE839A" w14:textId="77777777" w:rsidR="00487525" w:rsidRDefault="00487525">
      <w:pPr>
        <w:pStyle w:val="BodyText"/>
        <w:rPr>
          <w:sz w:val="20"/>
        </w:rPr>
      </w:pPr>
    </w:p>
    <w:p w14:paraId="04B8D502" w14:textId="77777777" w:rsidR="00487525" w:rsidRDefault="0036506D">
      <w:pPr>
        <w:spacing w:before="89"/>
        <w:ind w:left="3744" w:right="3624" w:firstLine="55"/>
        <w:rPr>
          <w:sz w:val="28"/>
        </w:rPr>
      </w:pPr>
      <w:r>
        <w:rPr>
          <w:sz w:val="28"/>
        </w:rPr>
        <w:t xml:space="preserve">Pre-Alumni Grant Application </w:t>
      </w:r>
      <w:r>
        <w:rPr>
          <w:sz w:val="28"/>
          <w:u w:val="single"/>
        </w:rPr>
        <w:t>The application must be typed</w:t>
      </w:r>
    </w:p>
    <w:p w14:paraId="41D05597" w14:textId="77777777" w:rsidR="00487525" w:rsidRDefault="00487525">
      <w:pPr>
        <w:pStyle w:val="BodyText"/>
        <w:spacing w:before="5"/>
        <w:rPr>
          <w:sz w:val="12"/>
        </w:rPr>
      </w:pPr>
    </w:p>
    <w:p w14:paraId="70704D9B" w14:textId="77777777" w:rsidR="00487525" w:rsidRDefault="0036506D">
      <w:pPr>
        <w:spacing w:before="103" w:line="228" w:lineRule="auto"/>
        <w:ind w:left="328" w:right="304"/>
        <w:rPr>
          <w:sz w:val="20"/>
        </w:rPr>
      </w:pPr>
      <w:r>
        <w:rPr>
          <w:sz w:val="20"/>
        </w:rPr>
        <w:t>All questions must be completed. Information provided is confidential and will remain the property of the VSUAA/Northern Virginia Chapter, Inc.</w:t>
      </w:r>
    </w:p>
    <w:p w14:paraId="1F5E25A7" w14:textId="77777777" w:rsidR="00487525" w:rsidRDefault="00487525">
      <w:pPr>
        <w:pStyle w:val="BodyText"/>
        <w:rPr>
          <w:sz w:val="23"/>
        </w:rPr>
      </w:pPr>
    </w:p>
    <w:tbl>
      <w:tblPr>
        <w:tblW w:w="0" w:type="auto"/>
        <w:tblInd w:w="20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47"/>
        <w:gridCol w:w="1879"/>
        <w:gridCol w:w="821"/>
        <w:gridCol w:w="2600"/>
        <w:gridCol w:w="1980"/>
      </w:tblGrid>
      <w:tr w:rsidR="00487525" w14:paraId="4FB2EFB3" w14:textId="77777777">
        <w:trPr>
          <w:trHeight w:val="360"/>
        </w:trPr>
        <w:tc>
          <w:tcPr>
            <w:tcW w:w="10927" w:type="dxa"/>
            <w:gridSpan w:val="5"/>
            <w:shd w:val="clear" w:color="auto" w:fill="FF4500"/>
          </w:tcPr>
          <w:p w14:paraId="79D73255" w14:textId="77777777" w:rsidR="00487525" w:rsidRDefault="0036506D">
            <w:pPr>
              <w:pStyle w:val="TableParagraph"/>
              <w:spacing w:line="317" w:lineRule="exact"/>
              <w:ind w:left="3823" w:right="3802"/>
              <w:jc w:val="center"/>
              <w:rPr>
                <w:sz w:val="28"/>
              </w:rPr>
            </w:pPr>
            <w:r>
              <w:rPr>
                <w:color w:val="FFFFFF"/>
                <w:sz w:val="28"/>
              </w:rPr>
              <w:t>General Information</w:t>
            </w:r>
          </w:p>
        </w:tc>
      </w:tr>
      <w:tr w:rsidR="00487525" w14:paraId="7358021B" w14:textId="77777777">
        <w:trPr>
          <w:trHeight w:val="460"/>
        </w:trPr>
        <w:tc>
          <w:tcPr>
            <w:tcW w:w="5526" w:type="dxa"/>
            <w:gridSpan w:val="2"/>
          </w:tcPr>
          <w:p w14:paraId="1EA27395" w14:textId="77777777" w:rsidR="00487525" w:rsidRDefault="0036506D">
            <w:pPr>
              <w:pStyle w:val="TableParagraph"/>
              <w:rPr>
                <w:i/>
                <w:sz w:val="20"/>
              </w:rPr>
            </w:pPr>
            <w:r>
              <w:rPr>
                <w:sz w:val="20"/>
              </w:rPr>
              <w:t xml:space="preserve">Name: </w:t>
            </w:r>
            <w:r>
              <w:rPr>
                <w:i/>
                <w:sz w:val="20"/>
              </w:rPr>
              <w:t>(Last Name, First Name)</w:t>
            </w:r>
          </w:p>
        </w:tc>
        <w:tc>
          <w:tcPr>
            <w:tcW w:w="5401" w:type="dxa"/>
            <w:gridSpan w:val="3"/>
          </w:tcPr>
          <w:p w14:paraId="5938CE87" w14:textId="4D849DDE" w:rsidR="00487525" w:rsidRDefault="0036506D">
            <w:pPr>
              <w:pStyle w:val="TableParagraph"/>
              <w:ind w:left="104"/>
              <w:rPr>
                <w:sz w:val="20"/>
              </w:rPr>
            </w:pPr>
            <w:r>
              <w:rPr>
                <w:sz w:val="20"/>
              </w:rPr>
              <w:t>Date of Birth</w:t>
            </w:r>
            <w:r w:rsidR="00EC48A2">
              <w:rPr>
                <w:sz w:val="20"/>
              </w:rPr>
              <w:t xml:space="preserve"> </w:t>
            </w:r>
            <w:r>
              <w:rPr>
                <w:sz w:val="20"/>
              </w:rPr>
              <w:t>(mm/dd/</w:t>
            </w:r>
            <w:proofErr w:type="spellStart"/>
            <w:r>
              <w:rPr>
                <w:sz w:val="20"/>
              </w:rPr>
              <w:t>yyyy</w:t>
            </w:r>
            <w:proofErr w:type="spellEnd"/>
            <w:r>
              <w:rPr>
                <w:sz w:val="20"/>
              </w:rPr>
              <w:t>)</w:t>
            </w:r>
          </w:p>
        </w:tc>
      </w:tr>
      <w:tr w:rsidR="00487525" w14:paraId="751480DE" w14:textId="77777777">
        <w:trPr>
          <w:trHeight w:val="440"/>
        </w:trPr>
        <w:tc>
          <w:tcPr>
            <w:tcW w:w="8947" w:type="dxa"/>
            <w:gridSpan w:val="4"/>
          </w:tcPr>
          <w:p w14:paraId="1255C9AF" w14:textId="77777777" w:rsidR="00487525" w:rsidRDefault="0036506D">
            <w:pPr>
              <w:pStyle w:val="TableParagraph"/>
              <w:spacing w:line="224" w:lineRule="exact"/>
              <w:rPr>
                <w:sz w:val="20"/>
              </w:rPr>
            </w:pPr>
            <w:r>
              <w:rPr>
                <w:sz w:val="20"/>
              </w:rPr>
              <w:t>Street Address:</w:t>
            </w:r>
          </w:p>
        </w:tc>
        <w:tc>
          <w:tcPr>
            <w:tcW w:w="1980" w:type="dxa"/>
          </w:tcPr>
          <w:p w14:paraId="00270C6E" w14:textId="77777777" w:rsidR="00487525" w:rsidRDefault="0036506D">
            <w:pPr>
              <w:pStyle w:val="TableParagraph"/>
              <w:spacing w:line="224" w:lineRule="exact"/>
              <w:ind w:left="111"/>
              <w:rPr>
                <w:sz w:val="20"/>
              </w:rPr>
            </w:pPr>
            <w:r>
              <w:rPr>
                <w:sz w:val="20"/>
              </w:rPr>
              <w:t>Apt#:</w:t>
            </w:r>
          </w:p>
        </w:tc>
      </w:tr>
      <w:tr w:rsidR="00487525" w14:paraId="1CB36B02" w14:textId="77777777">
        <w:trPr>
          <w:trHeight w:val="440"/>
        </w:trPr>
        <w:tc>
          <w:tcPr>
            <w:tcW w:w="3647" w:type="dxa"/>
          </w:tcPr>
          <w:p w14:paraId="2EA0CB99" w14:textId="77777777" w:rsidR="00487525" w:rsidRDefault="0036506D">
            <w:pPr>
              <w:pStyle w:val="TableParagraph"/>
              <w:spacing w:line="227" w:lineRule="exact"/>
              <w:rPr>
                <w:sz w:val="20"/>
              </w:rPr>
            </w:pPr>
            <w:r>
              <w:rPr>
                <w:sz w:val="20"/>
              </w:rPr>
              <w:t>City:</w:t>
            </w:r>
          </w:p>
        </w:tc>
        <w:tc>
          <w:tcPr>
            <w:tcW w:w="2700" w:type="dxa"/>
            <w:gridSpan w:val="2"/>
          </w:tcPr>
          <w:p w14:paraId="69AF73B0" w14:textId="77777777" w:rsidR="00487525" w:rsidRDefault="0036506D">
            <w:pPr>
              <w:pStyle w:val="TableParagraph"/>
              <w:spacing w:line="227" w:lineRule="exact"/>
              <w:ind w:left="118"/>
              <w:rPr>
                <w:sz w:val="20"/>
              </w:rPr>
            </w:pPr>
            <w:r>
              <w:rPr>
                <w:sz w:val="20"/>
              </w:rPr>
              <w:t>State:</w:t>
            </w:r>
          </w:p>
        </w:tc>
        <w:tc>
          <w:tcPr>
            <w:tcW w:w="4580" w:type="dxa"/>
            <w:gridSpan w:val="2"/>
          </w:tcPr>
          <w:p w14:paraId="0AF60F3E" w14:textId="77777777" w:rsidR="00487525" w:rsidRDefault="0036506D">
            <w:pPr>
              <w:pStyle w:val="TableParagraph"/>
              <w:spacing w:line="227" w:lineRule="exact"/>
              <w:ind w:left="106"/>
              <w:rPr>
                <w:sz w:val="20"/>
              </w:rPr>
            </w:pPr>
            <w:r>
              <w:rPr>
                <w:sz w:val="20"/>
              </w:rPr>
              <w:t>Zip Code:</w:t>
            </w:r>
          </w:p>
        </w:tc>
      </w:tr>
      <w:tr w:rsidR="00487525" w14:paraId="4F07422D" w14:textId="77777777">
        <w:trPr>
          <w:trHeight w:val="440"/>
        </w:trPr>
        <w:tc>
          <w:tcPr>
            <w:tcW w:w="3647" w:type="dxa"/>
          </w:tcPr>
          <w:p w14:paraId="2A1CE905" w14:textId="77777777" w:rsidR="00487525" w:rsidRDefault="0036506D">
            <w:pPr>
              <w:pStyle w:val="TableParagraph"/>
              <w:spacing w:line="224" w:lineRule="exact"/>
              <w:rPr>
                <w:sz w:val="20"/>
              </w:rPr>
            </w:pPr>
            <w:r>
              <w:rPr>
                <w:sz w:val="20"/>
              </w:rPr>
              <w:t>Home Phone:</w:t>
            </w:r>
          </w:p>
        </w:tc>
        <w:tc>
          <w:tcPr>
            <w:tcW w:w="2700" w:type="dxa"/>
            <w:gridSpan w:val="2"/>
          </w:tcPr>
          <w:p w14:paraId="32242E9F" w14:textId="77777777" w:rsidR="00487525" w:rsidRDefault="0036506D">
            <w:pPr>
              <w:pStyle w:val="TableParagraph"/>
              <w:spacing w:line="224" w:lineRule="exact"/>
              <w:ind w:left="118"/>
              <w:rPr>
                <w:sz w:val="20"/>
              </w:rPr>
            </w:pPr>
            <w:r>
              <w:rPr>
                <w:sz w:val="20"/>
              </w:rPr>
              <w:t>Cell #:</w:t>
            </w:r>
          </w:p>
        </w:tc>
        <w:tc>
          <w:tcPr>
            <w:tcW w:w="4580" w:type="dxa"/>
            <w:gridSpan w:val="2"/>
          </w:tcPr>
          <w:p w14:paraId="311D6061" w14:textId="77777777" w:rsidR="00487525" w:rsidRDefault="0036506D">
            <w:pPr>
              <w:pStyle w:val="TableParagraph"/>
              <w:spacing w:line="224" w:lineRule="exact"/>
              <w:ind w:left="106"/>
              <w:rPr>
                <w:sz w:val="20"/>
              </w:rPr>
            </w:pPr>
            <w:r>
              <w:rPr>
                <w:sz w:val="20"/>
              </w:rPr>
              <w:t>Email Address:</w:t>
            </w:r>
          </w:p>
        </w:tc>
      </w:tr>
      <w:tr w:rsidR="00487525" w14:paraId="1FA1688F" w14:textId="77777777">
        <w:trPr>
          <w:trHeight w:val="440"/>
        </w:trPr>
        <w:tc>
          <w:tcPr>
            <w:tcW w:w="5526" w:type="dxa"/>
            <w:gridSpan w:val="2"/>
          </w:tcPr>
          <w:p w14:paraId="6482A97D" w14:textId="77777777" w:rsidR="00487525" w:rsidRDefault="0036506D">
            <w:pPr>
              <w:pStyle w:val="TableParagraph"/>
              <w:spacing w:line="224" w:lineRule="exact"/>
              <w:rPr>
                <w:sz w:val="20"/>
              </w:rPr>
            </w:pPr>
            <w:r>
              <w:rPr>
                <w:sz w:val="20"/>
              </w:rPr>
              <w:t>Major:</w:t>
            </w:r>
          </w:p>
        </w:tc>
        <w:tc>
          <w:tcPr>
            <w:tcW w:w="5401" w:type="dxa"/>
            <w:gridSpan w:val="3"/>
          </w:tcPr>
          <w:p w14:paraId="03AD04E5" w14:textId="77777777" w:rsidR="00487525" w:rsidRDefault="0036506D">
            <w:pPr>
              <w:pStyle w:val="TableParagraph"/>
              <w:spacing w:line="224" w:lineRule="exact"/>
              <w:ind w:left="104"/>
              <w:rPr>
                <w:sz w:val="20"/>
              </w:rPr>
            </w:pPr>
            <w:r>
              <w:rPr>
                <w:sz w:val="20"/>
              </w:rPr>
              <w:t>Expected Graduation Year:</w:t>
            </w:r>
          </w:p>
        </w:tc>
      </w:tr>
    </w:tbl>
    <w:p w14:paraId="0E35059A" w14:textId="77777777" w:rsidR="00487525" w:rsidRDefault="00487525">
      <w:pPr>
        <w:pStyle w:val="BodyText"/>
        <w:rPr>
          <w:sz w:val="20"/>
        </w:rPr>
      </w:pPr>
    </w:p>
    <w:p w14:paraId="23249BA5" w14:textId="77777777" w:rsidR="00487525" w:rsidRDefault="00487525">
      <w:pPr>
        <w:pStyle w:val="BodyText"/>
        <w:spacing w:before="8" w:after="1"/>
        <w:rPr>
          <w:sz w:val="20"/>
        </w:rPr>
      </w:pPr>
    </w:p>
    <w:tbl>
      <w:tblPr>
        <w:tblW w:w="0" w:type="auto"/>
        <w:tblInd w:w="20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47"/>
        <w:gridCol w:w="1879"/>
        <w:gridCol w:w="821"/>
        <w:gridCol w:w="2600"/>
        <w:gridCol w:w="1980"/>
      </w:tblGrid>
      <w:tr w:rsidR="00487525" w14:paraId="4C7FBEF8" w14:textId="77777777">
        <w:trPr>
          <w:trHeight w:val="360"/>
        </w:trPr>
        <w:tc>
          <w:tcPr>
            <w:tcW w:w="10927" w:type="dxa"/>
            <w:gridSpan w:val="5"/>
            <w:shd w:val="clear" w:color="auto" w:fill="FF4500"/>
          </w:tcPr>
          <w:p w14:paraId="4E73D358" w14:textId="77777777" w:rsidR="00487525" w:rsidRDefault="0036506D">
            <w:pPr>
              <w:pStyle w:val="TableParagraph"/>
              <w:spacing w:before="5"/>
              <w:ind w:left="3823" w:right="3805"/>
              <w:jc w:val="center"/>
              <w:rPr>
                <w:sz w:val="28"/>
              </w:rPr>
            </w:pPr>
            <w:r>
              <w:rPr>
                <w:color w:val="FFFFFF"/>
                <w:sz w:val="28"/>
              </w:rPr>
              <w:t>Parent/Guardian Information</w:t>
            </w:r>
          </w:p>
        </w:tc>
      </w:tr>
      <w:tr w:rsidR="00487525" w14:paraId="74C19DF7" w14:textId="77777777">
        <w:trPr>
          <w:trHeight w:val="460"/>
        </w:trPr>
        <w:tc>
          <w:tcPr>
            <w:tcW w:w="5526" w:type="dxa"/>
            <w:gridSpan w:val="2"/>
          </w:tcPr>
          <w:p w14:paraId="5BCE0E6D" w14:textId="77777777" w:rsidR="00487525" w:rsidRDefault="0036506D">
            <w:pPr>
              <w:pStyle w:val="TableParagraph"/>
              <w:spacing w:before="12"/>
              <w:rPr>
                <w:i/>
                <w:sz w:val="20"/>
              </w:rPr>
            </w:pPr>
            <w:r>
              <w:rPr>
                <w:sz w:val="20"/>
              </w:rPr>
              <w:t xml:space="preserve">Father’s/Guardian’s Name: </w:t>
            </w:r>
            <w:r>
              <w:rPr>
                <w:i/>
                <w:sz w:val="20"/>
              </w:rPr>
              <w:t>(Last Name, First Name)</w:t>
            </w:r>
          </w:p>
        </w:tc>
        <w:tc>
          <w:tcPr>
            <w:tcW w:w="5401" w:type="dxa"/>
            <w:gridSpan w:val="3"/>
          </w:tcPr>
          <w:p w14:paraId="0B0C5FBD" w14:textId="77777777" w:rsidR="00487525" w:rsidRDefault="0036506D">
            <w:pPr>
              <w:pStyle w:val="TableParagraph"/>
              <w:spacing w:before="12"/>
              <w:ind w:left="104"/>
              <w:rPr>
                <w:sz w:val="20"/>
              </w:rPr>
            </w:pPr>
            <w:r>
              <w:rPr>
                <w:sz w:val="20"/>
              </w:rPr>
              <w:t>Occupation</w:t>
            </w:r>
          </w:p>
        </w:tc>
      </w:tr>
      <w:tr w:rsidR="00487525" w14:paraId="11D059A8" w14:textId="77777777">
        <w:trPr>
          <w:trHeight w:val="440"/>
        </w:trPr>
        <w:tc>
          <w:tcPr>
            <w:tcW w:w="8947" w:type="dxa"/>
            <w:gridSpan w:val="4"/>
          </w:tcPr>
          <w:p w14:paraId="42D5F16F" w14:textId="77777777" w:rsidR="00487525" w:rsidRDefault="0036506D">
            <w:pPr>
              <w:pStyle w:val="TableParagraph"/>
              <w:spacing w:line="225" w:lineRule="exact"/>
              <w:rPr>
                <w:sz w:val="20"/>
              </w:rPr>
            </w:pPr>
            <w:r>
              <w:rPr>
                <w:sz w:val="20"/>
              </w:rPr>
              <w:t>Street Address:</w:t>
            </w:r>
          </w:p>
        </w:tc>
        <w:tc>
          <w:tcPr>
            <w:tcW w:w="1980" w:type="dxa"/>
          </w:tcPr>
          <w:p w14:paraId="249C0DF6" w14:textId="77777777" w:rsidR="00487525" w:rsidRDefault="0036506D">
            <w:pPr>
              <w:pStyle w:val="TableParagraph"/>
              <w:spacing w:line="225" w:lineRule="exact"/>
              <w:ind w:left="111"/>
              <w:rPr>
                <w:sz w:val="20"/>
              </w:rPr>
            </w:pPr>
            <w:r>
              <w:rPr>
                <w:sz w:val="20"/>
              </w:rPr>
              <w:t>Apt#:</w:t>
            </w:r>
          </w:p>
        </w:tc>
      </w:tr>
      <w:tr w:rsidR="00487525" w14:paraId="56A80E5D" w14:textId="77777777" w:rsidTr="00BB3E4B">
        <w:trPr>
          <w:trHeight w:val="394"/>
        </w:trPr>
        <w:tc>
          <w:tcPr>
            <w:tcW w:w="3647" w:type="dxa"/>
          </w:tcPr>
          <w:p w14:paraId="010C39DB" w14:textId="77777777" w:rsidR="00487525" w:rsidRDefault="0036506D">
            <w:pPr>
              <w:pStyle w:val="TableParagraph"/>
              <w:spacing w:line="224" w:lineRule="exact"/>
              <w:rPr>
                <w:sz w:val="20"/>
              </w:rPr>
            </w:pPr>
            <w:r>
              <w:rPr>
                <w:sz w:val="20"/>
              </w:rPr>
              <w:t>City:</w:t>
            </w:r>
          </w:p>
        </w:tc>
        <w:tc>
          <w:tcPr>
            <w:tcW w:w="2700" w:type="dxa"/>
            <w:gridSpan w:val="2"/>
          </w:tcPr>
          <w:p w14:paraId="4D144666" w14:textId="77777777" w:rsidR="00487525" w:rsidRDefault="0036506D">
            <w:pPr>
              <w:pStyle w:val="TableParagraph"/>
              <w:spacing w:line="224" w:lineRule="exact"/>
              <w:ind w:left="118"/>
              <w:rPr>
                <w:sz w:val="20"/>
              </w:rPr>
            </w:pPr>
            <w:r>
              <w:rPr>
                <w:sz w:val="20"/>
              </w:rPr>
              <w:t>State:</w:t>
            </w:r>
          </w:p>
        </w:tc>
        <w:tc>
          <w:tcPr>
            <w:tcW w:w="4580" w:type="dxa"/>
            <w:gridSpan w:val="2"/>
          </w:tcPr>
          <w:p w14:paraId="1DDD879B" w14:textId="77777777" w:rsidR="00487525" w:rsidRDefault="0036506D">
            <w:pPr>
              <w:pStyle w:val="TableParagraph"/>
              <w:spacing w:line="224" w:lineRule="exact"/>
              <w:ind w:left="106"/>
              <w:rPr>
                <w:sz w:val="20"/>
              </w:rPr>
            </w:pPr>
            <w:r>
              <w:rPr>
                <w:sz w:val="20"/>
              </w:rPr>
              <w:t>Zip Code:</w:t>
            </w:r>
          </w:p>
        </w:tc>
      </w:tr>
      <w:tr w:rsidR="00D46306" w14:paraId="70192380" w14:textId="77777777" w:rsidTr="00910EB4">
        <w:trPr>
          <w:trHeight w:val="394"/>
        </w:trPr>
        <w:tc>
          <w:tcPr>
            <w:tcW w:w="6347" w:type="dxa"/>
            <w:gridSpan w:val="3"/>
          </w:tcPr>
          <w:p w14:paraId="325A0127" w14:textId="47E78D5E" w:rsidR="00D46306" w:rsidRDefault="00D46306">
            <w:pPr>
              <w:pStyle w:val="TableParagraph"/>
              <w:spacing w:line="224" w:lineRule="exact"/>
              <w:ind w:left="118"/>
              <w:rPr>
                <w:sz w:val="20"/>
              </w:rPr>
            </w:pPr>
            <w:r>
              <w:rPr>
                <w:sz w:val="20"/>
              </w:rPr>
              <w:t xml:space="preserve">Email: </w:t>
            </w:r>
          </w:p>
        </w:tc>
        <w:tc>
          <w:tcPr>
            <w:tcW w:w="4580" w:type="dxa"/>
            <w:gridSpan w:val="2"/>
          </w:tcPr>
          <w:p w14:paraId="41EB0484" w14:textId="638C1DB0" w:rsidR="00D46306" w:rsidRDefault="00D46306">
            <w:pPr>
              <w:pStyle w:val="TableParagraph"/>
              <w:spacing w:line="224" w:lineRule="exact"/>
              <w:ind w:left="106"/>
              <w:rPr>
                <w:sz w:val="20"/>
              </w:rPr>
            </w:pPr>
            <w:r>
              <w:rPr>
                <w:sz w:val="20"/>
              </w:rPr>
              <w:t>Phone Number:</w:t>
            </w:r>
          </w:p>
        </w:tc>
      </w:tr>
      <w:tr w:rsidR="00487525" w14:paraId="715759EC" w14:textId="77777777">
        <w:trPr>
          <w:trHeight w:val="440"/>
        </w:trPr>
        <w:tc>
          <w:tcPr>
            <w:tcW w:w="5526" w:type="dxa"/>
            <w:gridSpan w:val="2"/>
          </w:tcPr>
          <w:p w14:paraId="083BE373" w14:textId="77777777" w:rsidR="00487525" w:rsidRDefault="0036506D">
            <w:pPr>
              <w:pStyle w:val="TableParagraph"/>
              <w:spacing w:line="224" w:lineRule="exact"/>
              <w:rPr>
                <w:i/>
                <w:sz w:val="20"/>
              </w:rPr>
            </w:pPr>
            <w:r>
              <w:rPr>
                <w:sz w:val="20"/>
              </w:rPr>
              <w:t xml:space="preserve">Mother’s /Guardian’s Name: </w:t>
            </w:r>
            <w:r>
              <w:rPr>
                <w:i/>
                <w:sz w:val="20"/>
              </w:rPr>
              <w:t>(Last Name, First Name)</w:t>
            </w:r>
          </w:p>
        </w:tc>
        <w:tc>
          <w:tcPr>
            <w:tcW w:w="5401" w:type="dxa"/>
            <w:gridSpan w:val="3"/>
          </w:tcPr>
          <w:p w14:paraId="7C916833" w14:textId="77777777" w:rsidR="00487525" w:rsidRDefault="0036506D">
            <w:pPr>
              <w:pStyle w:val="TableParagraph"/>
              <w:spacing w:line="224" w:lineRule="exact"/>
              <w:ind w:left="104"/>
              <w:rPr>
                <w:sz w:val="20"/>
              </w:rPr>
            </w:pPr>
            <w:r>
              <w:rPr>
                <w:sz w:val="20"/>
              </w:rPr>
              <w:t>Occupation</w:t>
            </w:r>
          </w:p>
        </w:tc>
      </w:tr>
      <w:tr w:rsidR="00487525" w14:paraId="0025B03C" w14:textId="77777777">
        <w:trPr>
          <w:trHeight w:val="440"/>
        </w:trPr>
        <w:tc>
          <w:tcPr>
            <w:tcW w:w="8947" w:type="dxa"/>
            <w:gridSpan w:val="4"/>
          </w:tcPr>
          <w:p w14:paraId="3F219411" w14:textId="77777777" w:rsidR="00487525" w:rsidRDefault="0036506D">
            <w:pPr>
              <w:pStyle w:val="TableParagraph"/>
              <w:spacing w:line="224" w:lineRule="exact"/>
              <w:rPr>
                <w:sz w:val="20"/>
              </w:rPr>
            </w:pPr>
            <w:r>
              <w:rPr>
                <w:sz w:val="20"/>
              </w:rPr>
              <w:t>Street Address:</w:t>
            </w:r>
          </w:p>
        </w:tc>
        <w:tc>
          <w:tcPr>
            <w:tcW w:w="1980" w:type="dxa"/>
          </w:tcPr>
          <w:p w14:paraId="063A2838" w14:textId="77777777" w:rsidR="00487525" w:rsidRDefault="0036506D">
            <w:pPr>
              <w:pStyle w:val="TableParagraph"/>
              <w:spacing w:line="224" w:lineRule="exact"/>
              <w:ind w:left="111"/>
              <w:rPr>
                <w:sz w:val="20"/>
              </w:rPr>
            </w:pPr>
            <w:r>
              <w:rPr>
                <w:sz w:val="20"/>
              </w:rPr>
              <w:t>Apt#:</w:t>
            </w:r>
          </w:p>
        </w:tc>
      </w:tr>
      <w:tr w:rsidR="00487525" w14:paraId="23596C20" w14:textId="77777777">
        <w:trPr>
          <w:trHeight w:val="440"/>
        </w:trPr>
        <w:tc>
          <w:tcPr>
            <w:tcW w:w="3647" w:type="dxa"/>
          </w:tcPr>
          <w:p w14:paraId="40E690A4" w14:textId="77777777" w:rsidR="00487525" w:rsidRDefault="0036506D">
            <w:pPr>
              <w:pStyle w:val="TableParagraph"/>
              <w:spacing w:line="227" w:lineRule="exact"/>
              <w:rPr>
                <w:sz w:val="20"/>
              </w:rPr>
            </w:pPr>
            <w:r>
              <w:rPr>
                <w:sz w:val="20"/>
              </w:rPr>
              <w:t>City:</w:t>
            </w:r>
          </w:p>
        </w:tc>
        <w:tc>
          <w:tcPr>
            <w:tcW w:w="2700" w:type="dxa"/>
            <w:gridSpan w:val="2"/>
          </w:tcPr>
          <w:p w14:paraId="6847A8D0" w14:textId="77777777" w:rsidR="00487525" w:rsidRDefault="0036506D">
            <w:pPr>
              <w:pStyle w:val="TableParagraph"/>
              <w:spacing w:line="227" w:lineRule="exact"/>
              <w:ind w:left="118"/>
              <w:rPr>
                <w:sz w:val="20"/>
              </w:rPr>
            </w:pPr>
            <w:r>
              <w:rPr>
                <w:sz w:val="20"/>
              </w:rPr>
              <w:t>State:</w:t>
            </w:r>
          </w:p>
        </w:tc>
        <w:tc>
          <w:tcPr>
            <w:tcW w:w="4580" w:type="dxa"/>
            <w:gridSpan w:val="2"/>
          </w:tcPr>
          <w:p w14:paraId="2024157F" w14:textId="77777777" w:rsidR="00487525" w:rsidRDefault="0036506D">
            <w:pPr>
              <w:pStyle w:val="TableParagraph"/>
              <w:spacing w:line="227" w:lineRule="exact"/>
              <w:ind w:left="106"/>
              <w:rPr>
                <w:sz w:val="20"/>
              </w:rPr>
            </w:pPr>
            <w:r>
              <w:rPr>
                <w:sz w:val="20"/>
              </w:rPr>
              <w:t>Zip Code:</w:t>
            </w:r>
          </w:p>
        </w:tc>
      </w:tr>
      <w:tr w:rsidR="00D46306" w14:paraId="126D8700" w14:textId="77777777" w:rsidTr="00192990">
        <w:trPr>
          <w:trHeight w:val="440"/>
        </w:trPr>
        <w:tc>
          <w:tcPr>
            <w:tcW w:w="6347" w:type="dxa"/>
            <w:gridSpan w:val="3"/>
          </w:tcPr>
          <w:p w14:paraId="4ABC2C24" w14:textId="7751109C" w:rsidR="00D46306" w:rsidRDefault="00D46306">
            <w:pPr>
              <w:pStyle w:val="TableParagraph"/>
              <w:spacing w:line="227" w:lineRule="exact"/>
              <w:ind w:left="118"/>
              <w:rPr>
                <w:sz w:val="20"/>
              </w:rPr>
            </w:pPr>
            <w:r>
              <w:rPr>
                <w:sz w:val="20"/>
              </w:rPr>
              <w:t>Email:</w:t>
            </w:r>
          </w:p>
        </w:tc>
        <w:tc>
          <w:tcPr>
            <w:tcW w:w="4580" w:type="dxa"/>
            <w:gridSpan w:val="2"/>
          </w:tcPr>
          <w:p w14:paraId="2FF62EC8" w14:textId="17F9D452" w:rsidR="00D46306" w:rsidRDefault="00D46306">
            <w:pPr>
              <w:pStyle w:val="TableParagraph"/>
              <w:spacing w:line="227" w:lineRule="exact"/>
              <w:ind w:left="106"/>
              <w:rPr>
                <w:sz w:val="20"/>
              </w:rPr>
            </w:pPr>
            <w:r>
              <w:rPr>
                <w:sz w:val="20"/>
              </w:rPr>
              <w:t>Phone Number:</w:t>
            </w:r>
          </w:p>
        </w:tc>
      </w:tr>
    </w:tbl>
    <w:p w14:paraId="3895C9F0" w14:textId="05043D09" w:rsidR="00487525" w:rsidRDefault="005E51D6">
      <w:pPr>
        <w:pStyle w:val="BodyText"/>
        <w:rPr>
          <w:sz w:val="2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503306776" behindDoc="0" locked="0" layoutInCell="1" allowOverlap="1" wp14:anchorId="1FF8253C" wp14:editId="0EA629C3">
                <wp:simplePos x="0" y="0"/>
                <wp:positionH relativeFrom="margin">
                  <wp:align>center</wp:align>
                </wp:positionH>
                <wp:positionV relativeFrom="paragraph">
                  <wp:posOffset>185420</wp:posOffset>
                </wp:positionV>
                <wp:extent cx="6829425" cy="619125"/>
                <wp:effectExtent l="0" t="0" r="28575" b="28575"/>
                <wp:wrapTopAndBottom/>
                <wp:docPr id="34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29425" cy="619125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6535A16" w14:textId="24C50AA7" w:rsidR="005E51D6" w:rsidRDefault="005E51D6" w:rsidP="005E51D6">
                            <w:pPr>
                              <w:spacing w:line="234" w:lineRule="exact"/>
                              <w:ind w:left="95"/>
                            </w:pPr>
                            <w:r>
                              <w:t>Indicate the number of people in your household who will be attending college, either full-time or part-time in 202</w:t>
                            </w:r>
                            <w:r w:rsidR="00BB3E4B">
                              <w:t>4</w:t>
                            </w:r>
                          </w:p>
                          <w:p w14:paraId="46B3AC5F" w14:textId="77777777" w:rsidR="005E51D6" w:rsidRDefault="005E51D6" w:rsidP="005E51D6">
                            <w:pPr>
                              <w:spacing w:before="1"/>
                              <w:ind w:left="95"/>
                            </w:pPr>
                            <w:r>
                              <w:t>(Including yourself)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F8253C" id="Text Box 17" o:spid="_x0000_s1031" type="#_x0000_t202" style="position:absolute;margin-left:0;margin-top:14.6pt;width:537.75pt;height:48.75pt;z-index:503306776;visibility:visible;mso-wrap-style:square;mso-width-percent:0;mso-height-percent:0;mso-wrap-distance-left:0;mso-wrap-distance-top:0;mso-wrap-distance-right:0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" filled="f" strokeweight=".48pt">
                <v:textbox inset="0,0,0,0">
                  <w:txbxContent>
                    <w:p w14:paraId="06535A16" w14:textId="24C50AA7" w:rsidR="005E51D6" w:rsidRDefault="005E51D6" w:rsidP="005E51D6">
                      <w:pPr>
                        <w:spacing w:line="234" w:lineRule="exact"/>
                        <w:ind w:left="95"/>
                      </w:pPr>
                      <w:r>
                        <w:t>Indicate the number of people in your household who will be attending college, either full-time or part-time in 202</w:t>
                      </w:r>
                      <w:r w:rsidR="00BB3E4B">
                        <w:t>4</w:t>
                      </w:r>
                    </w:p>
                    <w:p w14:paraId="46B3AC5F" w14:textId="77777777" w:rsidR="005E51D6" w:rsidRDefault="005E51D6" w:rsidP="005E51D6">
                      <w:pPr>
                        <w:spacing w:before="1"/>
                        <w:ind w:left="95"/>
                      </w:pPr>
                      <w:r>
                        <w:t>(Including yourself).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0323552C" w14:textId="77777777" w:rsidR="00055BB8" w:rsidRDefault="00055BB8" w:rsidP="005E51D6">
      <w:pPr>
        <w:rPr>
          <w:color w:val="FF3300"/>
        </w:rPr>
      </w:pPr>
    </w:p>
    <w:p w14:paraId="33628CA4" w14:textId="784319E4" w:rsidR="00487525" w:rsidRPr="005E51D6" w:rsidRDefault="0036506D">
      <w:pPr>
        <w:ind w:left="328"/>
        <w:rPr>
          <w:b/>
          <w:bCs/>
          <w:color w:val="FF3300"/>
        </w:rPr>
      </w:pPr>
      <w:r w:rsidRPr="005E51D6">
        <w:rPr>
          <w:b/>
          <w:bCs/>
          <w:color w:val="FF3300"/>
        </w:rPr>
        <w:t>I hereby certify that all the information in this application is accurate and correct.</w:t>
      </w:r>
    </w:p>
    <w:p w14:paraId="66BA3B41" w14:textId="77777777" w:rsidR="00487525" w:rsidRDefault="00487525">
      <w:pPr>
        <w:pStyle w:val="BodyText"/>
        <w:spacing w:before="3"/>
        <w:rPr>
          <w:sz w:val="14"/>
        </w:rPr>
      </w:pPr>
    </w:p>
    <w:p w14:paraId="118017FD" w14:textId="77777777" w:rsidR="00487525" w:rsidRDefault="0036506D">
      <w:pPr>
        <w:tabs>
          <w:tab w:val="left" w:pos="6160"/>
          <w:tab w:val="left" w:pos="6809"/>
          <w:tab w:val="left" w:pos="9840"/>
        </w:tabs>
        <w:spacing w:before="91"/>
        <w:ind w:left="328"/>
        <w:rPr>
          <w:sz w:val="20"/>
        </w:rPr>
      </w:pPr>
      <w:r>
        <w:rPr>
          <w:sz w:val="20"/>
        </w:rPr>
        <w:t>Applicant’s</w:t>
      </w:r>
      <w:r>
        <w:rPr>
          <w:spacing w:val="-5"/>
          <w:sz w:val="20"/>
        </w:rPr>
        <w:t xml:space="preserve"> </w:t>
      </w:r>
      <w:r>
        <w:rPr>
          <w:sz w:val="20"/>
        </w:rPr>
        <w:t>Printed</w:t>
      </w:r>
      <w:r>
        <w:rPr>
          <w:spacing w:val="-3"/>
          <w:sz w:val="20"/>
        </w:rPr>
        <w:t xml:space="preserve"> </w:t>
      </w:r>
      <w:r>
        <w:rPr>
          <w:sz w:val="20"/>
        </w:rPr>
        <w:t>Name</w:t>
      </w:r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  <w:r>
        <w:rPr>
          <w:sz w:val="20"/>
        </w:rPr>
        <w:tab/>
        <w:t xml:space="preserve">Date:  </w:t>
      </w:r>
      <w:r>
        <w:rPr>
          <w:w w:val="99"/>
          <w:sz w:val="20"/>
          <w:u w:val="single"/>
        </w:rPr>
        <w:t xml:space="preserve"> </w:t>
      </w:r>
      <w:r>
        <w:rPr>
          <w:sz w:val="20"/>
          <w:u w:val="single"/>
        </w:rPr>
        <w:tab/>
      </w:r>
    </w:p>
    <w:p w14:paraId="7A25038C" w14:textId="77777777" w:rsidR="00487525" w:rsidRDefault="00487525">
      <w:pPr>
        <w:pStyle w:val="BodyText"/>
        <w:spacing w:before="1"/>
        <w:rPr>
          <w:sz w:val="14"/>
        </w:rPr>
      </w:pPr>
    </w:p>
    <w:p w14:paraId="79060C5D" w14:textId="77777777" w:rsidR="00487525" w:rsidRDefault="0036506D">
      <w:pPr>
        <w:tabs>
          <w:tab w:val="left" w:pos="6177"/>
          <w:tab w:val="left" w:pos="6809"/>
          <w:tab w:val="left" w:pos="9840"/>
        </w:tabs>
        <w:spacing w:before="91"/>
        <w:ind w:left="328"/>
        <w:rPr>
          <w:sz w:val="20"/>
        </w:rPr>
      </w:pPr>
      <w:r>
        <w:rPr>
          <w:sz w:val="20"/>
        </w:rPr>
        <w:t>Applicant’s</w:t>
      </w:r>
      <w:r>
        <w:rPr>
          <w:spacing w:val="-5"/>
          <w:sz w:val="20"/>
        </w:rPr>
        <w:t xml:space="preserve"> </w:t>
      </w:r>
      <w:r>
        <w:rPr>
          <w:sz w:val="20"/>
        </w:rPr>
        <w:t>Signature:</w:t>
      </w:r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  <w:r>
        <w:rPr>
          <w:sz w:val="20"/>
        </w:rPr>
        <w:tab/>
        <w:t xml:space="preserve">Date:  </w:t>
      </w:r>
      <w:r>
        <w:rPr>
          <w:w w:val="99"/>
          <w:sz w:val="20"/>
          <w:u w:val="single"/>
        </w:rPr>
        <w:t xml:space="preserve"> </w:t>
      </w:r>
      <w:r>
        <w:rPr>
          <w:sz w:val="20"/>
          <w:u w:val="single"/>
        </w:rPr>
        <w:tab/>
      </w:r>
    </w:p>
    <w:p w14:paraId="78154B63" w14:textId="77777777" w:rsidR="00487525" w:rsidRDefault="00487525">
      <w:pPr>
        <w:rPr>
          <w:sz w:val="20"/>
        </w:rPr>
        <w:sectPr w:rsidR="00487525" w:rsidSect="00C81A13">
          <w:pgSz w:w="12240" w:h="15840"/>
          <w:pgMar w:top="2480" w:right="300" w:bottom="1350" w:left="680" w:header="460" w:footer="975" w:gutter="0"/>
          <w:cols w:space="720"/>
        </w:sectPr>
      </w:pPr>
    </w:p>
    <w:p w14:paraId="63F9FBB1" w14:textId="60C668E3" w:rsidR="00487525" w:rsidRDefault="00487525">
      <w:pPr>
        <w:pStyle w:val="BodyText"/>
        <w:rPr>
          <w:sz w:val="20"/>
        </w:rPr>
      </w:pPr>
    </w:p>
    <w:p w14:paraId="36B2B298" w14:textId="007A3ACD" w:rsidR="00F9076F" w:rsidRDefault="00F9076F">
      <w:pPr>
        <w:pStyle w:val="BodyText"/>
        <w:rPr>
          <w:sz w:val="20"/>
        </w:rPr>
      </w:pPr>
    </w:p>
    <w:p w14:paraId="6C2E8C2F" w14:textId="77777777" w:rsidR="00F9076F" w:rsidRDefault="00F9076F">
      <w:pPr>
        <w:pStyle w:val="BodyText"/>
        <w:rPr>
          <w:sz w:val="20"/>
        </w:rPr>
      </w:pPr>
    </w:p>
    <w:p w14:paraId="08399058" w14:textId="77777777" w:rsidR="00487525" w:rsidRDefault="00487525">
      <w:pPr>
        <w:pStyle w:val="BodyText"/>
        <w:rPr>
          <w:sz w:val="20"/>
        </w:rPr>
      </w:pPr>
    </w:p>
    <w:p w14:paraId="236327AF" w14:textId="77777777" w:rsidR="00487525" w:rsidRDefault="00487525">
      <w:pPr>
        <w:pStyle w:val="BodyText"/>
        <w:spacing w:before="6"/>
        <w:rPr>
          <w:sz w:val="14"/>
        </w:rPr>
      </w:pPr>
    </w:p>
    <w:p w14:paraId="2DF62264" w14:textId="77777777" w:rsidR="00487525" w:rsidRDefault="00CB2E32">
      <w:pPr>
        <w:pStyle w:val="BodyText"/>
        <w:ind w:left="128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inline distT="0" distB="0" distL="0" distR="0" wp14:anchorId="351339B2" wp14:editId="3D99203B">
                <wp:extent cx="6996430" cy="356870"/>
                <wp:effectExtent l="14605" t="10795" r="8890" b="13335"/>
                <wp:docPr id="12" name="Text Box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96430" cy="35687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36FA8F9" w14:textId="77777777" w:rsidR="00487525" w:rsidRDefault="0036506D">
                            <w:pPr>
                              <w:spacing w:line="245" w:lineRule="exact"/>
                              <w:ind w:left="92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(Additional sheets may be used, if necessary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51339B2" id="Text Box 59" o:spid="_x0000_s1032" type="#_x0000_t202" style="width:550.9pt;height:28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" filled="f" strokeweight="1pt">
                <v:textbox inset="0,0,0,0">
                  <w:txbxContent>
                    <w:p w14:paraId="536FA8F9" w14:textId="77777777" w:rsidR="00487525" w:rsidRDefault="0036506D">
                      <w:pPr>
                        <w:spacing w:line="245" w:lineRule="exact"/>
                        <w:ind w:left="92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(Additional sheets may be used, if necessary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6922A8C" w14:textId="77777777" w:rsidR="00487525" w:rsidRDefault="00487525">
      <w:pPr>
        <w:pStyle w:val="BodyText"/>
        <w:rPr>
          <w:sz w:val="20"/>
        </w:rPr>
      </w:pPr>
    </w:p>
    <w:p w14:paraId="40771CFE" w14:textId="77777777" w:rsidR="00487525" w:rsidRDefault="00487525">
      <w:pPr>
        <w:pStyle w:val="BodyText"/>
        <w:rPr>
          <w:sz w:val="20"/>
        </w:rPr>
      </w:pPr>
    </w:p>
    <w:p w14:paraId="34A017D6" w14:textId="77777777" w:rsidR="00487525" w:rsidRDefault="00487525">
      <w:pPr>
        <w:pStyle w:val="BodyText"/>
        <w:spacing w:before="5"/>
        <w:rPr>
          <w:sz w:val="20"/>
        </w:rPr>
      </w:pPr>
    </w:p>
    <w:p w14:paraId="7CBF453B" w14:textId="77777777" w:rsidR="00487525" w:rsidRDefault="00CB2E32">
      <w:pPr>
        <w:spacing w:before="90" w:after="29"/>
        <w:ind w:left="528"/>
        <w:rPr>
          <w:b/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503304728" behindDoc="1" locked="0" layoutInCell="1" allowOverlap="1" wp14:anchorId="3676449C" wp14:editId="7232F1F4">
                <wp:simplePos x="0" y="0"/>
                <wp:positionH relativeFrom="page">
                  <wp:posOffset>392430</wp:posOffset>
                </wp:positionH>
                <wp:positionV relativeFrom="paragraph">
                  <wp:posOffset>-1026160</wp:posOffset>
                </wp:positionV>
                <wp:extent cx="6996430" cy="209550"/>
                <wp:effectExtent l="11430" t="6985" r="12065" b="12065"/>
                <wp:wrapNone/>
                <wp:docPr id="1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96430" cy="209550"/>
                        </a:xfrm>
                        <a:prstGeom prst="rect">
                          <a:avLst/>
                        </a:prstGeom>
                        <a:solidFill>
                          <a:srgbClr val="001F5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DE2126" w14:textId="77777777" w:rsidR="00487525" w:rsidRDefault="0036506D">
                            <w:pPr>
                              <w:spacing w:line="300" w:lineRule="exact"/>
                              <w:ind w:left="3380"/>
                              <w:rPr>
                                <w:sz w:val="28"/>
                              </w:rPr>
                            </w:pPr>
                            <w:r>
                              <w:rPr>
                                <w:color w:val="FFFFFF"/>
                                <w:sz w:val="28"/>
                              </w:rPr>
                              <w:t>Virginia State University Inform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76449C" id="Text Box 3" o:spid="_x0000_s1033" type="#_x0000_t202" style="position:absolute;left:0;text-align:left;margin-left:30.9pt;margin-top:-80.8pt;width:550.9pt;height:16.5pt;z-index:-11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" fillcolor="#001f5f" strokeweight="1pt">
                <v:textbox inset="0,0,0,0">
                  <w:txbxContent>
                    <w:p w14:paraId="3ADE2126" w14:textId="77777777" w:rsidR="00487525" w:rsidRDefault="0036506D">
                      <w:pPr>
                        <w:spacing w:line="300" w:lineRule="exact"/>
                        <w:ind w:left="3380"/>
                        <w:rPr>
                          <w:sz w:val="28"/>
                        </w:rPr>
                      </w:pPr>
                      <w:r>
                        <w:rPr>
                          <w:color w:val="FFFFFF"/>
                          <w:sz w:val="28"/>
                        </w:rPr>
                        <w:t>Virginia State University Informatio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36506D">
        <w:rPr>
          <w:b/>
          <w:sz w:val="24"/>
        </w:rPr>
        <w:t>Extracurricular Activities (Include positions held and number of years)</w:t>
      </w:r>
    </w:p>
    <w:tbl>
      <w:tblPr>
        <w:tblW w:w="0" w:type="auto"/>
        <w:tblInd w:w="11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14"/>
        <w:gridCol w:w="5502"/>
      </w:tblGrid>
      <w:tr w:rsidR="00487525" w14:paraId="227F60DD" w14:textId="77777777">
        <w:trPr>
          <w:trHeight w:val="540"/>
        </w:trPr>
        <w:tc>
          <w:tcPr>
            <w:tcW w:w="5514" w:type="dxa"/>
          </w:tcPr>
          <w:p w14:paraId="50CFD621" w14:textId="77777777" w:rsidR="00487525" w:rsidRDefault="0036506D">
            <w:pPr>
              <w:pStyle w:val="TableParagraph"/>
              <w:spacing w:line="271" w:lineRule="exact"/>
              <w:ind w:left="473"/>
              <w:rPr>
                <w:sz w:val="24"/>
              </w:rPr>
            </w:pPr>
            <w:r>
              <w:rPr>
                <w:sz w:val="24"/>
              </w:rPr>
              <w:t>1.</w:t>
            </w:r>
          </w:p>
        </w:tc>
        <w:tc>
          <w:tcPr>
            <w:tcW w:w="5502" w:type="dxa"/>
          </w:tcPr>
          <w:p w14:paraId="505686D4" w14:textId="77777777" w:rsidR="00487525" w:rsidRDefault="00487525">
            <w:pPr>
              <w:pStyle w:val="TableParagraph"/>
              <w:ind w:left="0"/>
            </w:pPr>
          </w:p>
        </w:tc>
      </w:tr>
      <w:tr w:rsidR="00487525" w14:paraId="03CD7A05" w14:textId="77777777">
        <w:trPr>
          <w:trHeight w:val="520"/>
        </w:trPr>
        <w:tc>
          <w:tcPr>
            <w:tcW w:w="5514" w:type="dxa"/>
          </w:tcPr>
          <w:p w14:paraId="0BB3BCB4" w14:textId="77777777" w:rsidR="00487525" w:rsidRDefault="0036506D">
            <w:pPr>
              <w:pStyle w:val="TableParagraph"/>
              <w:spacing w:line="250" w:lineRule="exact"/>
              <w:ind w:left="473"/>
            </w:pPr>
            <w:r>
              <w:t>2.</w:t>
            </w:r>
          </w:p>
        </w:tc>
        <w:tc>
          <w:tcPr>
            <w:tcW w:w="5502" w:type="dxa"/>
          </w:tcPr>
          <w:p w14:paraId="095B04A2" w14:textId="77777777" w:rsidR="00487525" w:rsidRDefault="00487525">
            <w:pPr>
              <w:pStyle w:val="TableParagraph"/>
              <w:ind w:left="0"/>
            </w:pPr>
          </w:p>
        </w:tc>
      </w:tr>
      <w:tr w:rsidR="00487525" w14:paraId="491EE2F2" w14:textId="77777777">
        <w:trPr>
          <w:trHeight w:val="520"/>
        </w:trPr>
        <w:tc>
          <w:tcPr>
            <w:tcW w:w="5514" w:type="dxa"/>
          </w:tcPr>
          <w:p w14:paraId="7CCECA02" w14:textId="77777777" w:rsidR="00487525" w:rsidRDefault="0036506D">
            <w:pPr>
              <w:pStyle w:val="TableParagraph"/>
              <w:spacing w:line="248" w:lineRule="exact"/>
              <w:ind w:left="473"/>
            </w:pPr>
            <w:r>
              <w:t>3.</w:t>
            </w:r>
          </w:p>
        </w:tc>
        <w:tc>
          <w:tcPr>
            <w:tcW w:w="5502" w:type="dxa"/>
          </w:tcPr>
          <w:p w14:paraId="2428B7C6" w14:textId="77777777" w:rsidR="00487525" w:rsidRDefault="00487525">
            <w:pPr>
              <w:pStyle w:val="TableParagraph"/>
              <w:ind w:left="0"/>
            </w:pPr>
          </w:p>
        </w:tc>
      </w:tr>
      <w:tr w:rsidR="00487525" w14:paraId="3A1C76BF" w14:textId="77777777">
        <w:trPr>
          <w:trHeight w:val="520"/>
        </w:trPr>
        <w:tc>
          <w:tcPr>
            <w:tcW w:w="5514" w:type="dxa"/>
          </w:tcPr>
          <w:p w14:paraId="40F54AB6" w14:textId="77777777" w:rsidR="00487525" w:rsidRDefault="0036506D">
            <w:pPr>
              <w:pStyle w:val="TableParagraph"/>
              <w:spacing w:line="248" w:lineRule="exact"/>
              <w:ind w:left="473"/>
            </w:pPr>
            <w:r>
              <w:t>4.</w:t>
            </w:r>
          </w:p>
        </w:tc>
        <w:tc>
          <w:tcPr>
            <w:tcW w:w="5502" w:type="dxa"/>
          </w:tcPr>
          <w:p w14:paraId="1D3FF811" w14:textId="77777777" w:rsidR="00487525" w:rsidRDefault="00487525">
            <w:pPr>
              <w:pStyle w:val="TableParagraph"/>
              <w:ind w:left="0"/>
            </w:pPr>
          </w:p>
        </w:tc>
      </w:tr>
      <w:tr w:rsidR="00487525" w14:paraId="08906E03" w14:textId="77777777">
        <w:trPr>
          <w:trHeight w:val="520"/>
        </w:trPr>
        <w:tc>
          <w:tcPr>
            <w:tcW w:w="5514" w:type="dxa"/>
          </w:tcPr>
          <w:p w14:paraId="71045DAB" w14:textId="77777777" w:rsidR="00487525" w:rsidRDefault="0036506D">
            <w:pPr>
              <w:pStyle w:val="TableParagraph"/>
              <w:spacing w:line="248" w:lineRule="exact"/>
              <w:ind w:left="473"/>
            </w:pPr>
            <w:r>
              <w:t>5.</w:t>
            </w:r>
          </w:p>
        </w:tc>
        <w:tc>
          <w:tcPr>
            <w:tcW w:w="5502" w:type="dxa"/>
          </w:tcPr>
          <w:p w14:paraId="4F8A529F" w14:textId="77777777" w:rsidR="00487525" w:rsidRDefault="00487525">
            <w:pPr>
              <w:pStyle w:val="TableParagraph"/>
              <w:ind w:left="0"/>
            </w:pPr>
          </w:p>
        </w:tc>
      </w:tr>
    </w:tbl>
    <w:p w14:paraId="27D9312C" w14:textId="77777777" w:rsidR="00487525" w:rsidRDefault="00487525">
      <w:pPr>
        <w:pStyle w:val="BodyText"/>
        <w:rPr>
          <w:b/>
          <w:sz w:val="26"/>
        </w:rPr>
      </w:pPr>
    </w:p>
    <w:p w14:paraId="524034C8" w14:textId="77777777" w:rsidR="00487525" w:rsidRDefault="00487525">
      <w:pPr>
        <w:pStyle w:val="BodyText"/>
        <w:rPr>
          <w:b/>
          <w:sz w:val="26"/>
        </w:rPr>
      </w:pPr>
    </w:p>
    <w:p w14:paraId="0435C7A8" w14:textId="77777777" w:rsidR="00487525" w:rsidRDefault="00487525">
      <w:pPr>
        <w:pStyle w:val="BodyText"/>
        <w:rPr>
          <w:b/>
          <w:sz w:val="26"/>
        </w:rPr>
      </w:pPr>
    </w:p>
    <w:p w14:paraId="1E393A32" w14:textId="77777777" w:rsidR="00487525" w:rsidRDefault="0036506D">
      <w:pPr>
        <w:spacing w:before="194"/>
        <w:ind w:left="528"/>
        <w:rPr>
          <w:b/>
          <w:sz w:val="24"/>
        </w:rPr>
      </w:pPr>
      <w:r>
        <w:rPr>
          <w:b/>
          <w:sz w:val="24"/>
        </w:rPr>
        <w:t>Community Service Involvement (Include positions held and number of years)</w:t>
      </w:r>
    </w:p>
    <w:p w14:paraId="147A528E" w14:textId="77777777" w:rsidR="00487525" w:rsidRDefault="00487525">
      <w:pPr>
        <w:pStyle w:val="BodyText"/>
        <w:spacing w:before="8"/>
        <w:rPr>
          <w:b/>
          <w:sz w:val="5"/>
        </w:rPr>
      </w:pPr>
    </w:p>
    <w:tbl>
      <w:tblPr>
        <w:tblW w:w="0" w:type="auto"/>
        <w:tblInd w:w="11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14"/>
        <w:gridCol w:w="5502"/>
      </w:tblGrid>
      <w:tr w:rsidR="00487525" w14:paraId="41E70627" w14:textId="77777777">
        <w:trPr>
          <w:trHeight w:val="540"/>
        </w:trPr>
        <w:tc>
          <w:tcPr>
            <w:tcW w:w="5514" w:type="dxa"/>
          </w:tcPr>
          <w:p w14:paraId="33BDC284" w14:textId="77777777" w:rsidR="00487525" w:rsidRDefault="0036506D">
            <w:pPr>
              <w:pStyle w:val="TableParagraph"/>
              <w:spacing w:before="14"/>
              <w:ind w:left="473"/>
            </w:pPr>
            <w:r>
              <w:t>1.</w:t>
            </w:r>
          </w:p>
        </w:tc>
        <w:tc>
          <w:tcPr>
            <w:tcW w:w="5502" w:type="dxa"/>
          </w:tcPr>
          <w:p w14:paraId="11DC0CE2" w14:textId="77777777" w:rsidR="00487525" w:rsidRDefault="00487525">
            <w:pPr>
              <w:pStyle w:val="TableParagraph"/>
              <w:ind w:left="0"/>
            </w:pPr>
          </w:p>
        </w:tc>
      </w:tr>
      <w:tr w:rsidR="00487525" w14:paraId="040E4201" w14:textId="77777777">
        <w:trPr>
          <w:trHeight w:val="520"/>
        </w:trPr>
        <w:tc>
          <w:tcPr>
            <w:tcW w:w="5514" w:type="dxa"/>
          </w:tcPr>
          <w:p w14:paraId="56E3EE04" w14:textId="77777777" w:rsidR="00487525" w:rsidRDefault="0036506D">
            <w:pPr>
              <w:pStyle w:val="TableParagraph"/>
              <w:spacing w:line="248" w:lineRule="exact"/>
              <w:ind w:left="473"/>
            </w:pPr>
            <w:r>
              <w:t>2.</w:t>
            </w:r>
          </w:p>
        </w:tc>
        <w:tc>
          <w:tcPr>
            <w:tcW w:w="5502" w:type="dxa"/>
          </w:tcPr>
          <w:p w14:paraId="012F0638" w14:textId="77777777" w:rsidR="00487525" w:rsidRDefault="00487525">
            <w:pPr>
              <w:pStyle w:val="TableParagraph"/>
              <w:ind w:left="0"/>
            </w:pPr>
          </w:p>
        </w:tc>
      </w:tr>
      <w:tr w:rsidR="00487525" w14:paraId="4E9BBC81" w14:textId="77777777">
        <w:trPr>
          <w:trHeight w:val="520"/>
        </w:trPr>
        <w:tc>
          <w:tcPr>
            <w:tcW w:w="5514" w:type="dxa"/>
          </w:tcPr>
          <w:p w14:paraId="3206C18F" w14:textId="77777777" w:rsidR="00487525" w:rsidRDefault="0036506D">
            <w:pPr>
              <w:pStyle w:val="TableParagraph"/>
              <w:spacing w:line="248" w:lineRule="exact"/>
              <w:ind w:left="473"/>
            </w:pPr>
            <w:r>
              <w:t>3.</w:t>
            </w:r>
          </w:p>
        </w:tc>
        <w:tc>
          <w:tcPr>
            <w:tcW w:w="5502" w:type="dxa"/>
          </w:tcPr>
          <w:p w14:paraId="483C5BD4" w14:textId="77777777" w:rsidR="00487525" w:rsidRDefault="00487525">
            <w:pPr>
              <w:pStyle w:val="TableParagraph"/>
              <w:ind w:left="0"/>
            </w:pPr>
          </w:p>
        </w:tc>
      </w:tr>
      <w:tr w:rsidR="00487525" w14:paraId="0A762D78" w14:textId="77777777">
        <w:trPr>
          <w:trHeight w:val="520"/>
        </w:trPr>
        <w:tc>
          <w:tcPr>
            <w:tcW w:w="5514" w:type="dxa"/>
          </w:tcPr>
          <w:p w14:paraId="479B72FC" w14:textId="77777777" w:rsidR="00487525" w:rsidRDefault="0036506D">
            <w:pPr>
              <w:pStyle w:val="TableParagraph"/>
              <w:spacing w:line="248" w:lineRule="exact"/>
              <w:ind w:left="473"/>
            </w:pPr>
            <w:r>
              <w:t>4.</w:t>
            </w:r>
          </w:p>
        </w:tc>
        <w:tc>
          <w:tcPr>
            <w:tcW w:w="5502" w:type="dxa"/>
          </w:tcPr>
          <w:p w14:paraId="31970A62" w14:textId="77777777" w:rsidR="00487525" w:rsidRDefault="00487525">
            <w:pPr>
              <w:pStyle w:val="TableParagraph"/>
              <w:ind w:left="0"/>
            </w:pPr>
          </w:p>
        </w:tc>
      </w:tr>
      <w:tr w:rsidR="00487525" w14:paraId="4F9BD248" w14:textId="77777777">
        <w:trPr>
          <w:trHeight w:val="520"/>
        </w:trPr>
        <w:tc>
          <w:tcPr>
            <w:tcW w:w="5514" w:type="dxa"/>
          </w:tcPr>
          <w:p w14:paraId="72BAFC3A" w14:textId="77777777" w:rsidR="00487525" w:rsidRDefault="0036506D">
            <w:pPr>
              <w:pStyle w:val="TableParagraph"/>
              <w:spacing w:line="248" w:lineRule="exact"/>
              <w:ind w:left="473"/>
            </w:pPr>
            <w:r>
              <w:t>5.</w:t>
            </w:r>
          </w:p>
        </w:tc>
        <w:tc>
          <w:tcPr>
            <w:tcW w:w="5502" w:type="dxa"/>
          </w:tcPr>
          <w:p w14:paraId="0A6B40A6" w14:textId="77777777" w:rsidR="00487525" w:rsidRDefault="00487525">
            <w:pPr>
              <w:pStyle w:val="TableParagraph"/>
              <w:ind w:left="0"/>
            </w:pPr>
          </w:p>
        </w:tc>
      </w:tr>
    </w:tbl>
    <w:p w14:paraId="27DEF3EB" w14:textId="77777777" w:rsidR="00487525" w:rsidRDefault="00487525">
      <w:pPr>
        <w:sectPr w:rsidR="00487525">
          <w:pgSz w:w="12240" w:h="15840"/>
          <w:pgMar w:top="2480" w:right="500" w:bottom="1840" w:left="480" w:header="460" w:footer="1647" w:gutter="0"/>
          <w:cols w:space="720"/>
        </w:sectPr>
      </w:pPr>
    </w:p>
    <w:p w14:paraId="70687363" w14:textId="77777777" w:rsidR="00BB3E4B" w:rsidRDefault="00BB3E4B">
      <w:pPr>
        <w:pStyle w:val="BodyText"/>
        <w:rPr>
          <w:b/>
          <w:sz w:val="20"/>
        </w:rPr>
      </w:pPr>
    </w:p>
    <w:p w14:paraId="41BACDEC" w14:textId="77777777" w:rsidR="00BB3E4B" w:rsidRDefault="00BB3E4B">
      <w:pPr>
        <w:pStyle w:val="BodyText"/>
        <w:rPr>
          <w:b/>
          <w:sz w:val="20"/>
        </w:rPr>
      </w:pPr>
    </w:p>
    <w:p w14:paraId="1218AB09" w14:textId="2B8E14C2" w:rsidR="00487525" w:rsidRDefault="0036506D" w:rsidP="00C81A13">
      <w:pPr>
        <w:spacing w:before="90"/>
        <w:jc w:val="both"/>
        <w:rPr>
          <w:b/>
          <w:sz w:val="24"/>
        </w:rPr>
      </w:pPr>
      <w:r w:rsidRPr="00F61D17">
        <w:rPr>
          <w:b/>
          <w:sz w:val="24"/>
          <w:u w:val="single"/>
        </w:rPr>
        <w:t>Essay Topic:</w:t>
      </w:r>
      <w:r w:rsidR="00D46306">
        <w:rPr>
          <w:b/>
          <w:sz w:val="24"/>
        </w:rPr>
        <w:t xml:space="preserve"> </w:t>
      </w:r>
      <w:r w:rsidR="00C81A13" w:rsidRPr="00C81A13">
        <w:rPr>
          <w:b/>
          <w:sz w:val="24"/>
        </w:rPr>
        <w:t>With the recent announcement of Virginia State University selected to serve in a host capacity during the 2024 election debate cycle, how strongly do you feel about voting and your voice being heard in today’s time?</w:t>
      </w:r>
    </w:p>
    <w:p w14:paraId="2762800C" w14:textId="77777777" w:rsidR="001F1FE0" w:rsidRDefault="001F1FE0" w:rsidP="001F1FE0">
      <w:pPr>
        <w:spacing w:before="90"/>
        <w:ind w:left="326"/>
        <w:jc w:val="both"/>
        <w:rPr>
          <w:b/>
          <w:sz w:val="21"/>
        </w:rPr>
      </w:pPr>
    </w:p>
    <w:p w14:paraId="0E9FBA56" w14:textId="23F169E3" w:rsidR="00487525" w:rsidRDefault="00CB2E32" w:rsidP="00F9076F">
      <w:pPr>
        <w:pStyle w:val="BodyText"/>
        <w:spacing w:line="242" w:lineRule="auto"/>
        <w:ind w:left="328" w:right="400"/>
        <w:jc w:val="both"/>
      </w:pPr>
      <w:r>
        <w:rPr>
          <w:noProof/>
        </w:rPr>
        <mc:AlternateContent>
          <mc:Choice Requires="wps">
            <w:drawing>
              <wp:anchor distT="0" distB="0" distL="0" distR="0" simplePos="0" relativeHeight="1288" behindDoc="0" locked="0" layoutInCell="1" allowOverlap="1" wp14:anchorId="27792351" wp14:editId="5E95AEA2">
                <wp:simplePos x="0" y="0"/>
                <wp:positionH relativeFrom="page">
                  <wp:posOffset>503106</wp:posOffset>
                </wp:positionH>
                <wp:positionV relativeFrom="paragraph">
                  <wp:posOffset>577850</wp:posOffset>
                </wp:positionV>
                <wp:extent cx="6812280" cy="5379720"/>
                <wp:effectExtent l="0" t="0" r="26670" b="11430"/>
                <wp:wrapTopAndBottom/>
                <wp:docPr id="10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12280" cy="53797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8C0970B" id="Rectangle 2" o:spid="_x0000_s1026" style="position:absolute;margin-left:39.6pt;margin-top:45.5pt;width:536.4pt;height:423.6pt;z-index:1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" filled="f">
                <w10:wrap type="topAndBottom" anchorx="page"/>
              </v:rect>
            </w:pict>
          </mc:Fallback>
        </mc:AlternateContent>
      </w:r>
      <w:r w:rsidR="00F9076F" w:rsidRPr="00F9076F">
        <w:rPr>
          <w:noProof/>
        </w:rPr>
        <w:t xml:space="preserve">The essay must be typed, double-spaced, at least 200-250 words, a font size of 12 point, and use Times New Roman. The essay will be rated on </w:t>
      </w:r>
      <w:r w:rsidR="00F9076F" w:rsidRPr="00A62290">
        <w:rPr>
          <w:b/>
          <w:bCs/>
          <w:noProof/>
        </w:rPr>
        <w:t>content, depth, grammar, organization</w:t>
      </w:r>
      <w:r w:rsidR="00F9076F" w:rsidRPr="00F9076F">
        <w:rPr>
          <w:noProof/>
        </w:rPr>
        <w:t xml:space="preserve">, and </w:t>
      </w:r>
      <w:r w:rsidR="00F9076F" w:rsidRPr="00A62290">
        <w:rPr>
          <w:b/>
          <w:bCs/>
          <w:noProof/>
        </w:rPr>
        <w:t>originality</w:t>
      </w:r>
      <w:r w:rsidR="00F9076F" w:rsidRPr="00F9076F">
        <w:rPr>
          <w:noProof/>
        </w:rPr>
        <w:t>.  If needed, add an additional page</w:t>
      </w:r>
      <w:r w:rsidR="0036506D">
        <w:t>.</w:t>
      </w:r>
    </w:p>
    <w:sectPr w:rsidR="00487525" w:rsidSect="00C81A13">
      <w:pgSz w:w="12240" w:h="15840"/>
      <w:pgMar w:top="2480" w:right="630" w:bottom="1880" w:left="680" w:header="460" w:footer="164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33BE53" w14:textId="77777777" w:rsidR="008746E6" w:rsidRDefault="008746E6">
      <w:r>
        <w:separator/>
      </w:r>
    </w:p>
  </w:endnote>
  <w:endnote w:type="continuationSeparator" w:id="0">
    <w:p w14:paraId="48CB0D2F" w14:textId="77777777" w:rsidR="008746E6" w:rsidRDefault="008746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rush Script MT">
    <w:panose1 w:val="03060802040406070304"/>
    <w:charset w:val="86"/>
    <w:family w:val="script"/>
    <w:pitch w:val="variable"/>
    <w:sig w:usb0="00000003" w:usb1="080E0000" w:usb2="00000010" w:usb3="00000000" w:csb0="0025003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68EC7A" w14:textId="77777777" w:rsidR="00487525" w:rsidRDefault="00CB2E32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04560" behindDoc="1" locked="0" layoutInCell="1" allowOverlap="1" wp14:anchorId="742C89F9" wp14:editId="6BB600FA">
              <wp:simplePos x="0" y="0"/>
              <wp:positionH relativeFrom="page">
                <wp:posOffset>2784475</wp:posOffset>
              </wp:positionH>
              <wp:positionV relativeFrom="page">
                <wp:posOffset>8872855</wp:posOffset>
              </wp:positionV>
              <wp:extent cx="2201545" cy="595630"/>
              <wp:effectExtent l="3175" t="0" r="0" b="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01545" cy="5956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E68777E" w14:textId="5B3CAA89" w:rsidR="00487525" w:rsidRDefault="00487525" w:rsidP="00BB3E4B">
                          <w:pPr>
                            <w:spacing w:before="5"/>
                            <w:rPr>
                              <w:b/>
                              <w:i/>
                              <w:sz w:val="32"/>
                            </w:rPr>
                          </w:pPr>
                        </w:p>
                        <w:p w14:paraId="58BCC2C3" w14:textId="1AEBCB4D" w:rsidR="00487525" w:rsidRDefault="0036506D">
                          <w:pPr>
                            <w:pStyle w:val="BodyText"/>
                            <w:spacing w:before="267"/>
                            <w:ind w:left="3"/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EC48A2">
                            <w:rPr>
                              <w:noProof/>
                            </w:rPr>
                            <w:t>3</w:t>
                          </w:r>
                          <w:r>
                            <w:fldChar w:fldCharType="end"/>
                          </w:r>
                          <w:r>
                            <w:t xml:space="preserve"> of </w:t>
                          </w:r>
                          <w:r w:rsidR="00F9076F">
                            <w:t>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42C89F9" id="_x0000_t202" coordsize="21600,21600" o:spt="202" path="m,l,21600r21600,l21600,xe">
              <v:stroke joinstyle="miter"/>
              <v:path gradientshapeok="t" o:connecttype="rect"/>
            </v:shapetype>
            <v:shape id="_x0000_s1035" type="#_x0000_t202" style="position:absolute;margin-left:219.25pt;margin-top:698.65pt;width:173.35pt;height:46.9pt;z-index:-119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" filled="f" stroked="f">
              <v:textbox inset="0,0,0,0">
                <w:txbxContent>
                  <w:p w14:paraId="0E68777E" w14:textId="5B3CAA89" w:rsidR="00487525" w:rsidRDefault="00487525" w:rsidP="00BB3E4B">
                    <w:pPr>
                      <w:spacing w:before="5"/>
                      <w:rPr>
                        <w:b/>
                        <w:i/>
                        <w:sz w:val="32"/>
                      </w:rPr>
                    </w:pPr>
                  </w:p>
                  <w:p w14:paraId="58BCC2C3" w14:textId="1AEBCB4D" w:rsidR="00487525" w:rsidRDefault="0036506D">
                    <w:pPr>
                      <w:pStyle w:val="BodyText"/>
                      <w:spacing w:before="267"/>
                      <w:ind w:left="3"/>
                      <w:jc w:val="center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EC48A2">
                      <w:rPr>
                        <w:noProof/>
                      </w:rPr>
                      <w:t>3</w:t>
                    </w:r>
                    <w:r>
                      <w:fldChar w:fldCharType="end"/>
                    </w:r>
                    <w:r>
                      <w:t xml:space="preserve"> of </w:t>
                    </w:r>
                    <w:r w:rsidR="00F9076F">
                      <w:t>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304584" behindDoc="1" locked="0" layoutInCell="1" allowOverlap="1" wp14:anchorId="405069D6" wp14:editId="426428FC">
              <wp:simplePos x="0" y="0"/>
              <wp:positionH relativeFrom="page">
                <wp:posOffset>6230620</wp:posOffset>
              </wp:positionH>
              <wp:positionV relativeFrom="page">
                <wp:posOffset>9449435</wp:posOffset>
              </wp:positionV>
              <wp:extent cx="642620" cy="180975"/>
              <wp:effectExtent l="1270" t="635" r="381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2620" cy="1809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E10DACD" w14:textId="4ED97D26" w:rsidR="00487525" w:rsidRDefault="0036506D">
                          <w:pPr>
                            <w:spacing w:before="11"/>
                            <w:ind w:left="20"/>
                          </w:pPr>
                          <w:r>
                            <w:t>Form 20</w:t>
                          </w:r>
                          <w:r w:rsidR="00D07951">
                            <w:t>2</w:t>
                          </w:r>
                          <w:r w:rsidR="00BB3E4B">
                            <w:t>4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05069D6" id="Text Box 1" o:spid="_x0000_s1036" type="#_x0000_t202" style="position:absolute;margin-left:490.6pt;margin-top:744.05pt;width:50.6pt;height:14.25pt;z-index:-11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" filled="f" stroked="f">
              <v:textbox inset="0,0,0,0">
                <w:txbxContent>
                  <w:p w14:paraId="7E10DACD" w14:textId="4ED97D26" w:rsidR="00487525" w:rsidRDefault="0036506D">
                    <w:pPr>
                      <w:spacing w:before="11"/>
                      <w:ind w:left="20"/>
                    </w:pPr>
                    <w:r>
                      <w:t>Form 20</w:t>
                    </w:r>
                    <w:r w:rsidR="00D07951">
                      <w:t>2</w:t>
                    </w:r>
                    <w:r w:rsidR="00BB3E4B">
                      <w:t>4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F213FA" w14:textId="77777777" w:rsidR="008746E6" w:rsidRDefault="008746E6">
      <w:r>
        <w:separator/>
      </w:r>
    </w:p>
  </w:footnote>
  <w:footnote w:type="continuationSeparator" w:id="0">
    <w:p w14:paraId="44DE31A8" w14:textId="77777777" w:rsidR="008746E6" w:rsidRDefault="008746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AE0B8A" w14:textId="77777777" w:rsidR="00487525" w:rsidRDefault="00CB2E32">
    <w:pPr>
      <w:pStyle w:val="BodyText"/>
      <w:spacing w:line="14" w:lineRule="auto"/>
      <w:rPr>
        <w:sz w:val="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04488" behindDoc="1" locked="0" layoutInCell="1" allowOverlap="1" wp14:anchorId="51E1C72C" wp14:editId="5DA2B435">
              <wp:simplePos x="0" y="0"/>
              <wp:positionH relativeFrom="page">
                <wp:posOffset>0</wp:posOffset>
              </wp:positionH>
              <wp:positionV relativeFrom="page">
                <wp:posOffset>2179320</wp:posOffset>
              </wp:positionV>
              <wp:extent cx="7556500" cy="8508365"/>
              <wp:effectExtent l="0" t="0" r="0" b="0"/>
              <wp:wrapNone/>
              <wp:docPr id="8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56500" cy="8508365"/>
                      </a:xfrm>
                      <a:prstGeom prst="rect">
                        <a:avLst/>
                      </a:prstGeom>
                      <a:solidFill>
                        <a:srgbClr val="E9472B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875E729" id="Rectangle 4" o:spid="_x0000_s1026" style="position:absolute;margin-left:0;margin-top:171.6pt;width:595pt;height:669.95pt;z-index:-119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" fillcolor="#e9472b" stroked="f"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2F4D99" w14:textId="77777777" w:rsidR="00487525" w:rsidRDefault="0036506D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68423487" behindDoc="1" locked="0" layoutInCell="1" allowOverlap="1" wp14:anchorId="45E82B32" wp14:editId="466123D7">
          <wp:simplePos x="0" y="0"/>
          <wp:positionH relativeFrom="page">
            <wp:posOffset>615950</wp:posOffset>
          </wp:positionH>
          <wp:positionV relativeFrom="page">
            <wp:posOffset>495300</wp:posOffset>
          </wp:positionV>
          <wp:extent cx="939800" cy="939800"/>
          <wp:effectExtent l="0" t="0" r="0" b="0"/>
          <wp:wrapNone/>
          <wp:docPr id="44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3.jpe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9800" cy="939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CB2E32">
      <w:rPr>
        <w:noProof/>
      </w:rPr>
      <mc:AlternateContent>
        <mc:Choice Requires="wps">
          <w:drawing>
            <wp:anchor distT="0" distB="0" distL="114300" distR="114300" simplePos="0" relativeHeight="503304536" behindDoc="1" locked="0" layoutInCell="1" allowOverlap="1" wp14:anchorId="5880BC67" wp14:editId="5DC89C99">
              <wp:simplePos x="0" y="0"/>
              <wp:positionH relativeFrom="page">
                <wp:posOffset>1880235</wp:posOffset>
              </wp:positionH>
              <wp:positionV relativeFrom="page">
                <wp:posOffset>441325</wp:posOffset>
              </wp:positionV>
              <wp:extent cx="3736340" cy="1158240"/>
              <wp:effectExtent l="3810" t="3175" r="3175" b="635"/>
              <wp:wrapNone/>
              <wp:docPr id="6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36340" cy="11582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3661C2" w14:textId="77777777" w:rsidR="00487525" w:rsidRDefault="0036506D">
                          <w:pPr>
                            <w:spacing w:before="21" w:line="230" w:lineRule="auto"/>
                            <w:ind w:left="898" w:right="1" w:hanging="879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</w:rPr>
                            <w:t>VIRGINIA STATE UNIVERSITY ALUMNI ASSOCIATION NORTHERN VIRGINIA CHAPTER, INC.</w:t>
                          </w:r>
                        </w:p>
                        <w:p w14:paraId="7C514A81" w14:textId="77777777" w:rsidR="00487525" w:rsidRDefault="0036506D">
                          <w:pPr>
                            <w:spacing w:before="16" w:line="230" w:lineRule="auto"/>
                            <w:ind w:left="1758" w:right="894" w:firstLine="453"/>
                          </w:pPr>
                          <w:r>
                            <w:t>P. O. BOX 4038 ARLINGTON, VA 22204</w:t>
                          </w:r>
                        </w:p>
                        <w:p w14:paraId="55A440F5" w14:textId="77777777" w:rsidR="00487525" w:rsidRDefault="0036506D">
                          <w:pPr>
                            <w:spacing w:before="125"/>
                            <w:ind w:left="843" w:right="272"/>
                            <w:jc w:val="center"/>
                            <w:rPr>
                              <w:sz w:val="18"/>
                            </w:rPr>
                          </w:pPr>
                          <w:r>
                            <w:rPr>
                              <w:sz w:val="18"/>
                            </w:rPr>
                            <w:t>An electronic version of this application can be found by visiting:</w:t>
                          </w:r>
                        </w:p>
                        <w:p w14:paraId="195CC7DB" w14:textId="77777777" w:rsidR="00487525" w:rsidRDefault="00000000">
                          <w:pPr>
                            <w:spacing w:before="11" w:line="225" w:lineRule="exact"/>
                            <w:ind w:left="843" w:right="269"/>
                            <w:jc w:val="center"/>
                            <w:rPr>
                              <w:b/>
                              <w:sz w:val="20"/>
                            </w:rPr>
                          </w:pPr>
                          <w:hyperlink r:id="rId2">
                            <w:r w:rsidR="0036506D">
                              <w:rPr>
                                <w:b/>
                                <w:color w:val="0000FF"/>
                                <w:sz w:val="20"/>
                                <w:u w:val="single" w:color="0000FF"/>
                              </w:rPr>
                              <w:t>http://www.vsuaanova.org</w:t>
                            </w:r>
                          </w:hyperlink>
                        </w:p>
                        <w:p w14:paraId="176BCFAA" w14:textId="77777777" w:rsidR="00487525" w:rsidRDefault="0036506D">
                          <w:pPr>
                            <w:spacing w:line="225" w:lineRule="exact"/>
                            <w:ind w:left="818" w:right="272"/>
                            <w:jc w:val="center"/>
                            <w:rPr>
                              <w:sz w:val="20"/>
                            </w:rPr>
                          </w:pPr>
                          <w:r>
                            <w:rPr>
                              <w:sz w:val="20"/>
                            </w:rPr>
                            <w:t xml:space="preserve">Email: </w:t>
                          </w:r>
                          <w:hyperlink r:id="rId3">
                            <w:r>
                              <w:rPr>
                                <w:color w:val="0000FF"/>
                                <w:sz w:val="20"/>
                                <w:u w:val="single" w:color="0000FF"/>
                              </w:rPr>
                              <w:t>vsuaa.nova@gmail.com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880BC67" id="_x0000_t202" coordsize="21600,21600" o:spt="202" path="m,l,21600r21600,l21600,xe">
              <v:stroke joinstyle="miter"/>
              <v:path gradientshapeok="t" o:connecttype="rect"/>
            </v:shapetype>
            <v:shape id="_x0000_s1034" type="#_x0000_t202" style="position:absolute;margin-left:148.05pt;margin-top:34.75pt;width:294.2pt;height:91.2pt;z-index:-11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" filled="f" stroked="f">
              <v:textbox inset="0,0,0,0">
                <w:txbxContent>
                  <w:p w14:paraId="773661C2" w14:textId="77777777" w:rsidR="00487525" w:rsidRDefault="0036506D">
                    <w:pPr>
                      <w:spacing w:before="21" w:line="230" w:lineRule="auto"/>
                      <w:ind w:left="898" w:right="1" w:hanging="879"/>
                      <w:rPr>
                        <w:b/>
                      </w:rPr>
                    </w:pPr>
                    <w:r>
                      <w:rPr>
                        <w:b/>
                      </w:rPr>
                      <w:t>VIRGINIA STATE UNIVERSITY ALUMNI ASSOCIATION NORTHERN VIRGINIA CHAPTER, INC.</w:t>
                    </w:r>
                  </w:p>
                  <w:p w14:paraId="7C514A81" w14:textId="77777777" w:rsidR="00487525" w:rsidRDefault="0036506D">
                    <w:pPr>
                      <w:spacing w:before="16" w:line="230" w:lineRule="auto"/>
                      <w:ind w:left="1758" w:right="894" w:firstLine="453"/>
                    </w:pPr>
                    <w:r>
                      <w:t>P. O. BOX 4038 ARLINGTON, VA 22204</w:t>
                    </w:r>
                  </w:p>
                  <w:p w14:paraId="55A440F5" w14:textId="77777777" w:rsidR="00487525" w:rsidRDefault="0036506D">
                    <w:pPr>
                      <w:spacing w:before="125"/>
                      <w:ind w:left="843" w:right="272"/>
                      <w:jc w:val="center"/>
                      <w:rPr>
                        <w:sz w:val="18"/>
                      </w:rPr>
                    </w:pPr>
                    <w:r>
                      <w:rPr>
                        <w:sz w:val="18"/>
                      </w:rPr>
                      <w:t>An electronic version of this application can be found by visiting:</w:t>
                    </w:r>
                  </w:p>
                  <w:p w14:paraId="195CC7DB" w14:textId="77777777" w:rsidR="00487525" w:rsidRDefault="000950F4">
                    <w:pPr>
                      <w:spacing w:before="11" w:line="225" w:lineRule="exact"/>
                      <w:ind w:left="843" w:right="269"/>
                      <w:jc w:val="center"/>
                      <w:rPr>
                        <w:b/>
                        <w:sz w:val="20"/>
                      </w:rPr>
                    </w:pPr>
                    <w:hyperlink r:id="rId4">
                      <w:r w:rsidR="0036506D">
                        <w:rPr>
                          <w:b/>
                          <w:color w:val="0000FF"/>
                          <w:sz w:val="20"/>
                          <w:u w:val="single" w:color="0000FF"/>
                        </w:rPr>
                        <w:t>http://www.vsuaanova.org</w:t>
                      </w:r>
                    </w:hyperlink>
                  </w:p>
                  <w:p w14:paraId="176BCFAA" w14:textId="77777777" w:rsidR="00487525" w:rsidRDefault="0036506D">
                    <w:pPr>
                      <w:spacing w:line="225" w:lineRule="exact"/>
                      <w:ind w:left="818" w:right="272"/>
                      <w:jc w:val="center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 xml:space="preserve">Email: </w:t>
                    </w:r>
                    <w:hyperlink r:id="rId5">
                      <w:r>
                        <w:rPr>
                          <w:color w:val="0000FF"/>
                          <w:sz w:val="20"/>
                          <w:u w:val="single" w:color="0000FF"/>
                        </w:rPr>
                        <w:t>vsuaa.nova@gmail.com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A42B07"/>
    <w:multiLevelType w:val="hybridMultilevel"/>
    <w:tmpl w:val="CD164BE0"/>
    <w:lvl w:ilvl="0" w:tplc="2FD2107E">
      <w:numFmt w:val="bullet"/>
      <w:lvlText w:val="-"/>
      <w:lvlJc w:val="left"/>
      <w:pPr>
        <w:ind w:left="840" w:hanging="120"/>
      </w:pPr>
      <w:rPr>
        <w:rFonts w:ascii="Calibri" w:eastAsia="Calibri" w:hAnsi="Calibri" w:cs="Calibri" w:hint="default"/>
        <w:b/>
        <w:bCs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1" w15:restartNumberingAfterBreak="0">
    <w:nsid w:val="3AA34C07"/>
    <w:multiLevelType w:val="hybridMultilevel"/>
    <w:tmpl w:val="694A9680"/>
    <w:lvl w:ilvl="0" w:tplc="2FD2107E">
      <w:numFmt w:val="bullet"/>
      <w:lvlText w:val="-"/>
      <w:lvlJc w:val="left"/>
      <w:pPr>
        <w:ind w:left="797" w:hanging="120"/>
      </w:pPr>
      <w:rPr>
        <w:rFonts w:ascii="Calibri" w:eastAsia="Calibri" w:hAnsi="Calibri" w:cs="Calibri" w:hint="default"/>
        <w:b/>
        <w:bCs/>
        <w:w w:val="100"/>
        <w:sz w:val="22"/>
        <w:szCs w:val="22"/>
      </w:rPr>
    </w:lvl>
    <w:lvl w:ilvl="1" w:tplc="32961C28">
      <w:numFmt w:val="bullet"/>
      <w:lvlText w:val="•"/>
      <w:lvlJc w:val="left"/>
      <w:pPr>
        <w:ind w:left="1800" w:hanging="120"/>
      </w:pPr>
      <w:rPr>
        <w:rFonts w:hint="default"/>
      </w:rPr>
    </w:lvl>
    <w:lvl w:ilvl="2" w:tplc="6F92BE74">
      <w:numFmt w:val="bullet"/>
      <w:lvlText w:val="•"/>
      <w:lvlJc w:val="left"/>
      <w:pPr>
        <w:ind w:left="2800" w:hanging="120"/>
      </w:pPr>
      <w:rPr>
        <w:rFonts w:hint="default"/>
      </w:rPr>
    </w:lvl>
    <w:lvl w:ilvl="3" w:tplc="F3A0071E">
      <w:numFmt w:val="bullet"/>
      <w:lvlText w:val="•"/>
      <w:lvlJc w:val="left"/>
      <w:pPr>
        <w:ind w:left="3800" w:hanging="120"/>
      </w:pPr>
      <w:rPr>
        <w:rFonts w:hint="default"/>
      </w:rPr>
    </w:lvl>
    <w:lvl w:ilvl="4" w:tplc="511E5950">
      <w:numFmt w:val="bullet"/>
      <w:lvlText w:val="•"/>
      <w:lvlJc w:val="left"/>
      <w:pPr>
        <w:ind w:left="4800" w:hanging="120"/>
      </w:pPr>
      <w:rPr>
        <w:rFonts w:hint="default"/>
      </w:rPr>
    </w:lvl>
    <w:lvl w:ilvl="5" w:tplc="BED8E448">
      <w:numFmt w:val="bullet"/>
      <w:lvlText w:val="•"/>
      <w:lvlJc w:val="left"/>
      <w:pPr>
        <w:ind w:left="5800" w:hanging="120"/>
      </w:pPr>
      <w:rPr>
        <w:rFonts w:hint="default"/>
      </w:rPr>
    </w:lvl>
    <w:lvl w:ilvl="6" w:tplc="44863438">
      <w:numFmt w:val="bullet"/>
      <w:lvlText w:val="•"/>
      <w:lvlJc w:val="left"/>
      <w:pPr>
        <w:ind w:left="6800" w:hanging="120"/>
      </w:pPr>
      <w:rPr>
        <w:rFonts w:hint="default"/>
      </w:rPr>
    </w:lvl>
    <w:lvl w:ilvl="7" w:tplc="99EED096">
      <w:numFmt w:val="bullet"/>
      <w:lvlText w:val="•"/>
      <w:lvlJc w:val="left"/>
      <w:pPr>
        <w:ind w:left="7800" w:hanging="120"/>
      </w:pPr>
      <w:rPr>
        <w:rFonts w:hint="default"/>
      </w:rPr>
    </w:lvl>
    <w:lvl w:ilvl="8" w:tplc="97F29468">
      <w:numFmt w:val="bullet"/>
      <w:lvlText w:val="•"/>
      <w:lvlJc w:val="left"/>
      <w:pPr>
        <w:ind w:left="8800" w:hanging="120"/>
      </w:pPr>
      <w:rPr>
        <w:rFonts w:hint="default"/>
      </w:rPr>
    </w:lvl>
  </w:abstractNum>
  <w:abstractNum w:abstractNumId="2" w15:restartNumberingAfterBreak="0">
    <w:nsid w:val="6369032E"/>
    <w:multiLevelType w:val="hybridMultilevel"/>
    <w:tmpl w:val="632292A8"/>
    <w:lvl w:ilvl="0" w:tplc="2FD2107E">
      <w:numFmt w:val="bullet"/>
      <w:lvlText w:val="-"/>
      <w:lvlJc w:val="left"/>
      <w:pPr>
        <w:ind w:left="840" w:hanging="120"/>
      </w:pPr>
      <w:rPr>
        <w:rFonts w:ascii="Calibri" w:eastAsia="Calibri" w:hAnsi="Calibri" w:cs="Calibri" w:hint="default"/>
        <w:b/>
        <w:bCs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3" w15:restartNumberingAfterBreak="0">
    <w:nsid w:val="70BE08BD"/>
    <w:multiLevelType w:val="hybridMultilevel"/>
    <w:tmpl w:val="F5288E86"/>
    <w:lvl w:ilvl="0" w:tplc="04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num w:numId="1" w16cid:durableId="1326207379">
    <w:abstractNumId w:val="1"/>
  </w:num>
  <w:num w:numId="2" w16cid:durableId="824467951">
    <w:abstractNumId w:val="0"/>
  </w:num>
  <w:num w:numId="3" w16cid:durableId="1268074025">
    <w:abstractNumId w:val="2"/>
  </w:num>
  <w:num w:numId="4" w16cid:durableId="129343935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3t7A0NjYyMjAxMjdS0lEKTi0uzszPAykwqgUAXngyAywAAAA="/>
  </w:docVars>
  <w:rsids>
    <w:rsidRoot w:val="00487525"/>
    <w:rsid w:val="00023281"/>
    <w:rsid w:val="00055BB8"/>
    <w:rsid w:val="00075E51"/>
    <w:rsid w:val="000950F4"/>
    <w:rsid w:val="0010511C"/>
    <w:rsid w:val="001121E4"/>
    <w:rsid w:val="00162BE2"/>
    <w:rsid w:val="001800EC"/>
    <w:rsid w:val="001B3326"/>
    <w:rsid w:val="001E23ED"/>
    <w:rsid w:val="001F1FE0"/>
    <w:rsid w:val="0031128D"/>
    <w:rsid w:val="00315A04"/>
    <w:rsid w:val="0032052A"/>
    <w:rsid w:val="0033483F"/>
    <w:rsid w:val="0036506D"/>
    <w:rsid w:val="0036551D"/>
    <w:rsid w:val="003A6F5C"/>
    <w:rsid w:val="003F75F1"/>
    <w:rsid w:val="00412ADE"/>
    <w:rsid w:val="00433650"/>
    <w:rsid w:val="00487525"/>
    <w:rsid w:val="004F4AEA"/>
    <w:rsid w:val="004F55B5"/>
    <w:rsid w:val="00515D11"/>
    <w:rsid w:val="005462FB"/>
    <w:rsid w:val="00546DD8"/>
    <w:rsid w:val="00566EDC"/>
    <w:rsid w:val="00567331"/>
    <w:rsid w:val="005941F6"/>
    <w:rsid w:val="005C2845"/>
    <w:rsid w:val="005D1263"/>
    <w:rsid w:val="005E03AB"/>
    <w:rsid w:val="005E51D6"/>
    <w:rsid w:val="005F40FF"/>
    <w:rsid w:val="00605AB7"/>
    <w:rsid w:val="006A619F"/>
    <w:rsid w:val="006F6A74"/>
    <w:rsid w:val="00721709"/>
    <w:rsid w:val="007548E9"/>
    <w:rsid w:val="007669C8"/>
    <w:rsid w:val="007B393C"/>
    <w:rsid w:val="007C09E1"/>
    <w:rsid w:val="007E0CAC"/>
    <w:rsid w:val="008279E2"/>
    <w:rsid w:val="00846E07"/>
    <w:rsid w:val="008746E6"/>
    <w:rsid w:val="00887488"/>
    <w:rsid w:val="008D488D"/>
    <w:rsid w:val="008F76C6"/>
    <w:rsid w:val="00934D3D"/>
    <w:rsid w:val="009D4626"/>
    <w:rsid w:val="00A25FDE"/>
    <w:rsid w:val="00A27ADC"/>
    <w:rsid w:val="00A62290"/>
    <w:rsid w:val="00A94A38"/>
    <w:rsid w:val="00AB7F28"/>
    <w:rsid w:val="00AC113B"/>
    <w:rsid w:val="00AD62D8"/>
    <w:rsid w:val="00B371D1"/>
    <w:rsid w:val="00B960D9"/>
    <w:rsid w:val="00BB3E4B"/>
    <w:rsid w:val="00BC0B79"/>
    <w:rsid w:val="00C20F95"/>
    <w:rsid w:val="00C5202C"/>
    <w:rsid w:val="00C81A13"/>
    <w:rsid w:val="00CB2E32"/>
    <w:rsid w:val="00CE01A0"/>
    <w:rsid w:val="00D07951"/>
    <w:rsid w:val="00D15090"/>
    <w:rsid w:val="00D46306"/>
    <w:rsid w:val="00D60E16"/>
    <w:rsid w:val="00D866C2"/>
    <w:rsid w:val="00DB2273"/>
    <w:rsid w:val="00DC013A"/>
    <w:rsid w:val="00DF3619"/>
    <w:rsid w:val="00DF5EC9"/>
    <w:rsid w:val="00E23DEF"/>
    <w:rsid w:val="00E550B6"/>
    <w:rsid w:val="00E83E7E"/>
    <w:rsid w:val="00EA5496"/>
    <w:rsid w:val="00EC004F"/>
    <w:rsid w:val="00EC2F2B"/>
    <w:rsid w:val="00EC48A2"/>
    <w:rsid w:val="00F031E0"/>
    <w:rsid w:val="00F24848"/>
    <w:rsid w:val="00F5272C"/>
    <w:rsid w:val="00F61D17"/>
    <w:rsid w:val="00F64496"/>
    <w:rsid w:val="00F9076F"/>
    <w:rsid w:val="00FD316C"/>
    <w:rsid w:val="00FD40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2042B1"/>
  <w15:docId w15:val="{1B88A4A3-4CB9-474F-987E-B02D32E8EE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before="1"/>
      <w:ind w:left="483" w:hanging="1705"/>
      <w:outlineLvl w:val="0"/>
    </w:pPr>
    <w:rPr>
      <w:rFonts w:ascii="Arial" w:eastAsia="Arial" w:hAnsi="Arial" w:cs="Arial"/>
      <w:sz w:val="62"/>
      <w:szCs w:val="62"/>
    </w:rPr>
  </w:style>
  <w:style w:type="paragraph" w:styleId="Heading2">
    <w:name w:val="heading 2"/>
    <w:basedOn w:val="Normal"/>
    <w:uiPriority w:val="1"/>
    <w:qFormat/>
    <w:pPr>
      <w:ind w:left="1184" w:right="240"/>
      <w:jc w:val="center"/>
      <w:outlineLvl w:val="1"/>
    </w:pPr>
    <w:rPr>
      <w:rFonts w:ascii="Palatino Linotype" w:eastAsia="Palatino Linotype" w:hAnsi="Palatino Linotype" w:cs="Palatino Linotype"/>
      <w:sz w:val="42"/>
      <w:szCs w:val="42"/>
    </w:rPr>
  </w:style>
  <w:style w:type="paragraph" w:styleId="Heading3">
    <w:name w:val="heading 3"/>
    <w:basedOn w:val="Normal"/>
    <w:uiPriority w:val="1"/>
    <w:qFormat/>
    <w:pPr>
      <w:ind w:left="3380"/>
      <w:outlineLvl w:val="2"/>
    </w:pPr>
    <w:rPr>
      <w:sz w:val="28"/>
      <w:szCs w:val="28"/>
    </w:rPr>
  </w:style>
  <w:style w:type="paragraph" w:styleId="Heading4">
    <w:name w:val="heading 4"/>
    <w:basedOn w:val="Normal"/>
    <w:uiPriority w:val="1"/>
    <w:qFormat/>
    <w:pPr>
      <w:ind w:left="328"/>
      <w:outlineLvl w:val="3"/>
    </w:pPr>
    <w:rPr>
      <w:rFonts w:ascii="Arial" w:eastAsia="Arial" w:hAnsi="Arial" w:cs="Arial"/>
      <w:i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D316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5"/>
      <w:ind w:left="797"/>
    </w:pPr>
  </w:style>
  <w:style w:type="paragraph" w:customStyle="1" w:styleId="TableParagraph">
    <w:name w:val="Table Paragraph"/>
    <w:basedOn w:val="Normal"/>
    <w:uiPriority w:val="1"/>
    <w:qFormat/>
    <w:pPr>
      <w:ind w:left="113"/>
    </w:pPr>
  </w:style>
  <w:style w:type="paragraph" w:styleId="Header">
    <w:name w:val="header"/>
    <w:basedOn w:val="Normal"/>
    <w:link w:val="HeaderChar"/>
    <w:uiPriority w:val="99"/>
    <w:unhideWhenUsed/>
    <w:rsid w:val="001F1FE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F1FE0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1F1FE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F1FE0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EC48A2"/>
    <w:rPr>
      <w:color w:val="0000FF" w:themeColor="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D316C"/>
    <w:rPr>
      <w:rFonts w:asciiTheme="majorHAnsi" w:eastAsiaTheme="majorEastAsia" w:hAnsiTheme="majorHAnsi" w:cstheme="majorBidi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897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69471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51307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760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412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3374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808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918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7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160903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711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1597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2049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5.png"/><Relationship Id="rId7" Type="http://schemas.openxmlformats.org/officeDocument/2006/relationships/endnotes" Target="endnotes.xml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20" Type="http://schemas.openxmlformats.org/officeDocument/2006/relationships/hyperlink" Target="http://www.vsuaanova.org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23" Type="http://schemas.openxmlformats.org/officeDocument/2006/relationships/header" Target="header2.xml"/><Relationship Id="rId10" Type="http://schemas.openxmlformats.org/officeDocument/2006/relationships/image" Target="media/image2.png"/><Relationship Id="rId19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22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mailto:vsuaa.nova@gmail.com" TargetMode="External"/><Relationship Id="rId2" Type="http://schemas.openxmlformats.org/officeDocument/2006/relationships/hyperlink" Target="http://www.vsuaanova.org/" TargetMode="External"/><Relationship Id="rId1" Type="http://schemas.openxmlformats.org/officeDocument/2006/relationships/image" Target="media/image7.JPG"/><Relationship Id="rId5" Type="http://schemas.openxmlformats.org/officeDocument/2006/relationships/hyperlink" Target="mailto:vsuaa.nova@gmail.com" TargetMode="External"/><Relationship Id="rId4" Type="http://schemas.openxmlformats.org/officeDocument/2006/relationships/hyperlink" Target="http://www.vsuaanova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6D15F6-F6CD-4F82-B65E-E43209F955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506</Words>
  <Characters>288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Linsey Burch</cp:lastModifiedBy>
  <cp:revision>2</cp:revision>
  <cp:lastPrinted>2018-01-22T04:39:00Z</cp:lastPrinted>
  <dcterms:created xsi:type="dcterms:W3CDTF">2024-02-01T04:32:00Z</dcterms:created>
  <dcterms:modified xsi:type="dcterms:W3CDTF">2024-02-01T0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3-17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8-01-22T00:00:00Z</vt:filetime>
  </property>
</Properties>
</file>